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3AD7" w:rsidRDefault="00236F0D" w:rsidP="00063AD7">
      <w:pPr>
        <w:pStyle w:val="Heading1"/>
        <w:jc w:val="both"/>
        <w:rPr>
          <w:rFonts w:ascii="Simplified Arabic" w:hAnsi="Simplified Arabic" w:cs="Simplified Arabic"/>
          <w:sz w:val="28"/>
          <w:szCs w:val="28"/>
          <w:u w:val="none"/>
        </w:rPr>
      </w:pPr>
      <w:r>
        <w:rPr>
          <w:rFonts w:ascii="Simplified Arabic" w:hAnsi="Simplified Arabic" w:cs="Simplified Arabic" w:hint="cs"/>
          <w:sz w:val="28"/>
          <w:szCs w:val="28"/>
          <w:u w:val="none"/>
          <w:rtl/>
        </w:rPr>
        <w:t xml:space="preserve">  </w:t>
      </w:r>
      <w:r w:rsidR="00063AD7">
        <w:rPr>
          <w:rFonts w:ascii="Simplified Arabic" w:hAnsi="Simplified Arabic" w:cs="Simplified Arabic"/>
          <w:sz w:val="28"/>
          <w:szCs w:val="28"/>
          <w:u w:val="none"/>
          <w:rtl/>
        </w:rPr>
        <w:t>وزارة التعليم العالي والبـحث العلمي</w:t>
      </w:r>
    </w:p>
    <w:p w:rsidR="00063AD7" w:rsidRDefault="00063AD7" w:rsidP="00063AD7">
      <w:pPr>
        <w:pStyle w:val="Heading2"/>
        <w:jc w:val="both"/>
        <w:rPr>
          <w:rFonts w:ascii="Simplified Arabic" w:hAnsi="Simplified Arabic" w:cs="Simplified Arabic"/>
          <w:sz w:val="28"/>
          <w:szCs w:val="28"/>
          <w:rtl/>
          <w:lang w:bidi="ar-IQ"/>
        </w:rPr>
      </w:pPr>
      <w:r>
        <w:rPr>
          <w:rFonts w:ascii="Simplified Arabic" w:hAnsi="Simplified Arabic" w:cs="Simplified Arabic"/>
          <w:sz w:val="28"/>
          <w:szCs w:val="28"/>
          <w:rtl/>
        </w:rPr>
        <w:t xml:space="preserve">  جـــــهاز الإشـــــراف والتقـــويم العلــمي</w:t>
      </w:r>
    </w:p>
    <w:p w:rsidR="00063AD7" w:rsidRDefault="00063AD7" w:rsidP="00063AD7">
      <w:pPr>
        <w:rPr>
          <w:rtl/>
          <w:lang w:bidi="ar-IQ"/>
        </w:rPr>
      </w:pPr>
      <w:r>
        <w:rPr>
          <w:rFonts w:ascii="Simplified Arabic" w:hAnsi="Simplified Arabic" w:cs="Simplified Arabic"/>
          <w:b/>
          <w:bCs/>
          <w:sz w:val="28"/>
          <w:szCs w:val="28"/>
          <w:rtl/>
        </w:rPr>
        <w:t>دائرة ضمان الجودة والاعتماد الأكاديمي</w:t>
      </w:r>
      <w:r>
        <w:rPr>
          <w:rtl/>
          <w:lang w:bidi="ar-IQ"/>
        </w:rPr>
        <w:t xml:space="preserve"> </w:t>
      </w:r>
    </w:p>
    <w:p w:rsidR="00063AD7" w:rsidRPr="001D3B40" w:rsidRDefault="000C2D8D" w:rsidP="001D3B40">
      <w:pPr>
        <w:tabs>
          <w:tab w:val="left" w:pos="2488"/>
        </w:tabs>
        <w:rPr>
          <w:rFonts w:ascii="Arial" w:hAnsi="Arial" w:cs="Arial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="00063AD7">
        <w:rPr>
          <w:rFonts w:ascii="Alfredo" w:hAnsi="Alfredo" w:cs="DecoType Naskh Extensions" w:hint="cs"/>
          <w:b/>
          <w:bCs/>
          <w:sz w:val="28"/>
          <w:szCs w:val="28"/>
          <w:rtl/>
        </w:rPr>
        <w:tab/>
      </w:r>
    </w:p>
    <w:p w:rsidR="00182552" w:rsidRDefault="00182552" w:rsidP="00182552">
      <w:pPr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471CB8" w:rsidP="009A07B9">
      <w:pPr>
        <w:ind w:hanging="766"/>
        <w:rPr>
          <w:rtl/>
          <w:lang w:bidi="ar-IQ"/>
        </w:rPr>
      </w:pPr>
      <w:r>
        <w:rPr>
          <w:noProof/>
          <w:rtl/>
        </w:rPr>
        <w:pict>
          <v:shapetype id="_x0000_t144" coordsize="21600,21600" o:spt="144" adj="11796480" path="al10800,10800,10800,10800@2@14e">
            <v:formulas>
              <v:f eqn="val #1"/>
              <v:f eqn="val #0"/>
              <v:f eqn="sum 0 0 #0"/>
              <v:f eqn="sumangle #0 0 180"/>
              <v:f eqn="sumangle #0 0 90"/>
              <v:f eqn="prod @4 2 1"/>
              <v:f eqn="sumangle #0 90 0"/>
              <v:f eqn="prod @6 2 1"/>
              <v:f eqn="abs #0"/>
              <v:f eqn="sumangle @8 0 90"/>
              <v:f eqn="if @9 @7 @5"/>
              <v:f eqn="sumangle @10 0 360"/>
              <v:f eqn="if @10 @11 @10"/>
              <v:f eqn="sumangle @12 0 360"/>
              <v:f eqn="if @12 @13 @12"/>
              <v:f eqn="sum 0 0 @14"/>
              <v:f eqn="val 10800"/>
              <v:f eqn="cos 10800 #0"/>
              <v:f eqn="sin 10800 #0"/>
              <v:f eqn="sum @17 10800 0"/>
              <v:f eqn="sum @18 10800 0"/>
              <v:f eqn="sum 10800 0 @17"/>
              <v:f eqn="if @9 0 21600"/>
              <v:f eqn="sum 10800 0 @18"/>
            </v:formulas>
            <v:path textpathok="t" o:connecttype="custom" o:connectlocs="10800,@22;@19,@20;@21,@20"/>
            <v:textpath on="t" style="v-text-kern:t" fitpath="t"/>
            <v:handles>
              <v:h position="@16,#0" polar="10800,10800"/>
            </v:handles>
            <o:lock v:ext="edit" text="t" shapetype="t"/>
          </v:shapetype>
          <v:shape id="_x0000_s1026" type="#_x0000_t144" style="position:absolute;left:0;text-align:left;margin-left:28.6pt;margin-top:12.7pt;width:404.75pt;height:113.45pt;z-index:251657728" adj="-10188178" fillcolor="black">
            <v:shadow color="#868686"/>
            <v:textpath style="font-family:&quot;Arial Black&quot;" fitshape="t" trim="t" string="استمارة وصف البرنامج الأكاديمي للكليات والمعاهد &#10; &#10;"/>
          </v:shape>
        </w:pict>
      </w: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0D53B9" w:rsidRDefault="000D53B9" w:rsidP="009A07B9">
      <w:pPr>
        <w:ind w:hanging="766"/>
        <w:rPr>
          <w:rtl/>
          <w:lang w:bidi="ar-IQ"/>
        </w:rPr>
      </w:pPr>
    </w:p>
    <w:p w:rsidR="00182552" w:rsidRPr="00DD27C0" w:rsidRDefault="003555F3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جامعة 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: </w:t>
      </w:r>
      <w:r w:rsidR="008443D7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القادسية</w:t>
      </w:r>
    </w:p>
    <w:p w:rsidR="00182552" w:rsidRPr="00DD27C0" w:rsidRDefault="003555F3" w:rsidP="001916A2">
      <w:pPr>
        <w:ind w:hanging="766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>الكلي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>ة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>/ المعهد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: 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</w:rPr>
        <w:t xml:space="preserve">كلية التقانات الاحيائية </w:t>
      </w:r>
    </w:p>
    <w:p w:rsidR="00182552" w:rsidRPr="00DD27C0" w:rsidRDefault="001916A2" w:rsidP="001916A2">
      <w:pPr>
        <w:ind w:hanging="766"/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920D1B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القسم العلمي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A07B9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: </w:t>
      </w:r>
      <w:r w:rsidR="008443D7">
        <w:rPr>
          <w:rFonts w:ascii="Traditional Arabic" w:hAnsi="Traditional Arabic" w:hint="cs"/>
          <w:b/>
          <w:bCs/>
          <w:sz w:val="32"/>
          <w:szCs w:val="32"/>
          <w:rtl/>
        </w:rPr>
        <w:t xml:space="preserve">قسم </w:t>
      </w:r>
      <w:r w:rsidR="00E61E61">
        <w:rPr>
          <w:rFonts w:ascii="Traditional Arabic" w:hAnsi="Traditional Arabic" w:hint="cs"/>
          <w:b/>
          <w:bCs/>
          <w:sz w:val="32"/>
          <w:szCs w:val="32"/>
          <w:rtl/>
        </w:rPr>
        <w:t>التقانات الاحيائية ال</w:t>
      </w:r>
      <w:r w:rsidR="00E61E61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زر</w:t>
      </w:r>
      <w:r w:rsidR="00CD495B">
        <w:rPr>
          <w:rFonts w:ascii="Traditional Arabic" w:hAnsi="Traditional Arabic" w:hint="cs"/>
          <w:b/>
          <w:bCs/>
          <w:sz w:val="32"/>
          <w:szCs w:val="32"/>
          <w:rtl/>
          <w:lang w:bidi="ar-IQ"/>
        </w:rPr>
        <w:t>اعية</w:t>
      </w:r>
    </w:p>
    <w:p w:rsidR="00182552" w:rsidRPr="00DD27C0" w:rsidRDefault="003555F3" w:rsidP="00B4329B">
      <w:pPr>
        <w:ind w:hanging="766"/>
        <w:rPr>
          <w:rFonts w:ascii="Traditional Arabic" w:hAnsi="Traditional Arabic"/>
          <w:b/>
          <w:bCs/>
          <w:sz w:val="32"/>
          <w:szCs w:val="32"/>
          <w:rtl/>
          <w:lang w:bidi="ar-IQ"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تاريخ ملء الملف :  </w:t>
      </w:r>
      <w:r w:rsidR="00643C50">
        <w:rPr>
          <w:rFonts w:ascii="Traditional Arabic" w:hAnsi="Traditional Arabic" w:hint="cs"/>
          <w:b/>
          <w:bCs/>
          <w:sz w:val="32"/>
          <w:szCs w:val="32"/>
          <w:rtl/>
        </w:rPr>
        <w:t>201</w:t>
      </w:r>
      <w:r w:rsidR="00B4329B">
        <w:rPr>
          <w:rFonts w:ascii="Traditional Arabic" w:hAnsi="Traditional Arabic" w:hint="cs"/>
          <w:b/>
          <w:bCs/>
          <w:sz w:val="32"/>
          <w:szCs w:val="32"/>
          <w:rtl/>
        </w:rPr>
        <w:t>7</w:t>
      </w:r>
    </w:p>
    <w:p w:rsidR="009A07B9" w:rsidRPr="00DD27C0" w:rsidRDefault="009A07B9" w:rsidP="001916A2">
      <w:pPr>
        <w:tabs>
          <w:tab w:val="left" w:pos="306"/>
        </w:tabs>
        <w:ind w:right="-1080"/>
        <w:rPr>
          <w:rFonts w:ascii="Traditional Arabic" w:hAnsi="Traditional Arabic"/>
          <w:b/>
          <w:bCs/>
          <w:sz w:val="32"/>
          <w:szCs w:val="32"/>
          <w:rtl/>
        </w:rPr>
      </w:pPr>
    </w:p>
    <w:p w:rsidR="00E8658C" w:rsidRPr="00DD27C0" w:rsidRDefault="00F44630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>التوقيع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                                 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CD495B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توقيع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:   </w:t>
      </w:r>
    </w:p>
    <w:p w:rsidR="001D3B40" w:rsidRPr="00DD27C0" w:rsidRDefault="006D2916" w:rsidP="00CD495B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DA5DEE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>سم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رئيس القسم</w:t>
      </w:r>
      <w:r w:rsidR="00E8658C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CD495B">
        <w:rPr>
          <w:rFonts w:ascii="Traditional Arabic" w:hAnsi="Traditional Arabic" w:hint="cs"/>
          <w:b/>
          <w:bCs/>
          <w:sz w:val="32"/>
          <w:szCs w:val="32"/>
          <w:rtl/>
        </w:rPr>
        <w:t>أ.م.د.سعدية ياسر عوفي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916A2" w:rsidRPr="00DD27C0">
        <w:rPr>
          <w:rFonts w:ascii="Traditional Arabic" w:hAnsi="Traditional Arabic" w:hint="cs"/>
          <w:b/>
          <w:bCs/>
          <w:sz w:val="32"/>
          <w:szCs w:val="32"/>
          <w:rtl/>
        </w:rPr>
        <w:t>سم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المعاون العلمي</w:t>
      </w:r>
      <w:r w:rsidR="00DA5DEE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CD495B">
        <w:rPr>
          <w:rFonts w:ascii="Traditional Arabic" w:hAnsi="Traditional Arabic" w:hint="cs"/>
          <w:b/>
          <w:bCs/>
          <w:sz w:val="32"/>
          <w:szCs w:val="32"/>
          <w:rtl/>
        </w:rPr>
        <w:t>أ.م.</w:t>
      </w:r>
      <w:r w:rsidR="00643C50">
        <w:rPr>
          <w:rFonts w:ascii="Traditional Arabic" w:hAnsi="Traditional Arabic" w:hint="cs"/>
          <w:b/>
          <w:bCs/>
          <w:sz w:val="32"/>
          <w:szCs w:val="32"/>
          <w:rtl/>
        </w:rPr>
        <w:t>د.زياد متعب الخزاعي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</w:t>
      </w:r>
    </w:p>
    <w:p w:rsidR="001D3B40" w:rsidRPr="00DD27C0" w:rsidRDefault="00F44630" w:rsidP="00CD495B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>ا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لتاريخ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</w:t>
      </w:r>
      <w:r w:rsidR="0053432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B96B5D">
        <w:rPr>
          <w:rFonts w:ascii="Traditional Arabic" w:hAnsi="Traditional Arabic" w:hint="cs"/>
          <w:b/>
          <w:bCs/>
          <w:sz w:val="32"/>
          <w:szCs w:val="32"/>
          <w:rtl/>
        </w:rPr>
        <w:t>201</w:t>
      </w:r>
      <w:r w:rsidR="00B4329B">
        <w:rPr>
          <w:rFonts w:ascii="Traditional Arabic" w:hAnsi="Traditional Arabic" w:hint="cs"/>
          <w:b/>
          <w:bCs/>
          <w:sz w:val="32"/>
          <w:szCs w:val="32"/>
          <w:rtl/>
        </w:rPr>
        <w:t>7</w:t>
      </w:r>
      <w:r w:rsidR="0053432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B96B5D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Pr="00DD27C0">
        <w:rPr>
          <w:rFonts w:ascii="Traditional Arabic" w:hAnsi="Traditional Arabic"/>
          <w:b/>
          <w:bCs/>
          <w:sz w:val="32"/>
          <w:szCs w:val="32"/>
          <w:rtl/>
        </w:rPr>
        <w:t>التاريخ</w:t>
      </w:r>
      <w:r w:rsidR="009A07B9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</w:t>
      </w:r>
      <w:r w:rsidR="00E8658C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: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</w:t>
      </w:r>
      <w:r w:rsidR="00AC04D4">
        <w:rPr>
          <w:rFonts w:ascii="Traditional Arabic" w:hAnsi="Traditional Arabic" w:hint="cs"/>
          <w:b/>
          <w:bCs/>
          <w:sz w:val="32"/>
          <w:szCs w:val="32"/>
          <w:rtl/>
        </w:rPr>
        <w:t>2017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</w:t>
      </w:r>
      <w:r w:rsidR="006C2FDA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</w:t>
      </w:r>
    </w:p>
    <w:p w:rsidR="00182552" w:rsidRPr="00DD27C0" w:rsidRDefault="001D3B40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</w:p>
    <w:p w:rsidR="001D3B40" w:rsidRPr="00DD27C0" w:rsidRDefault="001D3B40" w:rsidP="001916A2">
      <w:pPr>
        <w:tabs>
          <w:tab w:val="left" w:pos="306"/>
        </w:tabs>
        <w:ind w:right="-1080" w:hanging="874"/>
        <w:rPr>
          <w:rFonts w:ascii="Traditional Arabic" w:hAnsi="Traditional Arabic"/>
          <w:b/>
          <w:bCs/>
          <w:sz w:val="32"/>
          <w:szCs w:val="32"/>
          <w:rtl/>
        </w:rPr>
      </w:pPr>
    </w:p>
    <w:p w:rsidR="00DD27C0" w:rsidRDefault="00DD27C0" w:rsidP="00B17E3D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</w:t>
      </w: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                                  </w:t>
      </w:r>
    </w:p>
    <w:p w:rsidR="00F44630" w:rsidRPr="00DD27C0" w:rsidRDefault="00182552" w:rsidP="00DD27C0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 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دقـق الملف من قبل 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0C2D8D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شعبة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>ضمان الجودة والأداء الجامعي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0C2D8D" w:rsidRPr="00DD27C0">
        <w:rPr>
          <w:rFonts w:ascii="Traditional Arabic" w:hAnsi="Traditional Arabic"/>
          <w:b/>
          <w:bCs/>
          <w:sz w:val="32"/>
          <w:szCs w:val="32"/>
          <w:rtl/>
        </w:rPr>
        <w:t>اسم مدير</w:t>
      </w:r>
      <w:r w:rsidR="000C2D8D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شعبة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ضمان الجودة </w:t>
      </w:r>
      <w:r w:rsidR="009B68B5" w:rsidRPr="00DD27C0">
        <w:rPr>
          <w:rFonts w:ascii="Traditional Arabic" w:hAnsi="Traditional Arabic" w:hint="cs"/>
          <w:b/>
          <w:bCs/>
          <w:sz w:val="32"/>
          <w:szCs w:val="32"/>
          <w:rtl/>
        </w:rPr>
        <w:t>والأداء الجامعي:</w:t>
      </w:r>
    </w:p>
    <w:p w:rsidR="00182552" w:rsidRPr="00DD27C0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التاريخ     </w:t>
      </w:r>
      <w:r w:rsidR="001D3B40"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 xml:space="preserve">                </w:t>
      </w:r>
    </w:p>
    <w:p w:rsidR="00182552" w:rsidRDefault="003555F3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  <w:r w:rsidRPr="00DD27C0"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</w:t>
      </w:r>
      <w:r w:rsidR="00182552" w:rsidRPr="00DD27C0">
        <w:rPr>
          <w:rFonts w:ascii="Traditional Arabic" w:hAnsi="Traditional Arabic"/>
          <w:b/>
          <w:bCs/>
          <w:sz w:val="32"/>
          <w:szCs w:val="32"/>
          <w:rtl/>
        </w:rPr>
        <w:t>التوقيع</w:t>
      </w:r>
    </w:p>
    <w:p w:rsidR="00B17E3D" w:rsidRDefault="00B17E3D" w:rsidP="00B17E3D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                                                                  </w:t>
      </w:r>
    </w:p>
    <w:p w:rsidR="00B17E3D" w:rsidRPr="00DD27C0" w:rsidRDefault="00B17E3D" w:rsidP="00B17E3D">
      <w:pPr>
        <w:ind w:left="-483" w:hanging="425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 w:hint="cs"/>
          <w:b/>
          <w:bCs/>
          <w:sz w:val="32"/>
          <w:szCs w:val="32"/>
          <w:rtl/>
        </w:rPr>
        <w:t xml:space="preserve">                                                                                                      </w:t>
      </w:r>
      <w:r w:rsidRPr="008851AB">
        <w:rPr>
          <w:rFonts w:ascii="Traditional Arabic" w:hAnsi="Traditional Arabic" w:hint="cs"/>
          <w:b/>
          <w:bCs/>
          <w:sz w:val="36"/>
          <w:szCs w:val="36"/>
          <w:rtl/>
        </w:rPr>
        <w:t xml:space="preserve">مصادقة السيد العميد </w:t>
      </w:r>
      <w:r w:rsidRPr="008851AB">
        <w:rPr>
          <w:rFonts w:ascii="Traditional Arabic" w:hAnsi="Traditional Arabic"/>
          <w:b/>
          <w:bCs/>
          <w:sz w:val="36"/>
          <w:szCs w:val="36"/>
          <w:rtl/>
        </w:rPr>
        <w:t xml:space="preserve">        </w:t>
      </w:r>
    </w:p>
    <w:p w:rsidR="00B17E3D" w:rsidRPr="00DD27C0" w:rsidRDefault="00B17E3D" w:rsidP="001916A2">
      <w:pPr>
        <w:ind w:left="-625"/>
        <w:rPr>
          <w:rFonts w:ascii="Traditional Arabic" w:hAnsi="Traditional Arabic"/>
          <w:b/>
          <w:bCs/>
          <w:sz w:val="32"/>
          <w:szCs w:val="32"/>
          <w:rtl/>
        </w:rPr>
      </w:pPr>
    </w:p>
    <w:p w:rsidR="001D3B40" w:rsidRDefault="001D3B40" w:rsidP="00182552">
      <w:pPr>
        <w:ind w:left="-625"/>
        <w:rPr>
          <w:rFonts w:ascii="Traditional Arabic" w:hAnsi="Traditional Arabic"/>
          <w:b/>
          <w:bCs/>
          <w:sz w:val="28"/>
          <w:szCs w:val="28"/>
          <w:rtl/>
        </w:rPr>
      </w:pPr>
    </w:p>
    <w:p w:rsidR="00F80574" w:rsidRDefault="001D3B40" w:rsidP="00DA0BDD">
      <w:pPr>
        <w:shd w:val="clear" w:color="auto" w:fill="FFFFFF"/>
        <w:ind w:left="-625"/>
        <w:jc w:val="center"/>
        <w:rPr>
          <w:rFonts w:cs="Times New Roman"/>
          <w:b/>
          <w:bCs/>
          <w:sz w:val="32"/>
          <w:szCs w:val="32"/>
          <w:rtl/>
        </w:rPr>
      </w:pPr>
      <w:r>
        <w:rPr>
          <w:rFonts w:cs="Times New Roman" w:hint="cs"/>
          <w:b/>
          <w:bCs/>
          <w:sz w:val="32"/>
          <w:szCs w:val="32"/>
          <w:rtl/>
        </w:rPr>
        <w:t xml:space="preserve"> </w:t>
      </w:r>
      <w:r w:rsidR="00DA0BDD">
        <w:rPr>
          <w:rFonts w:cs="Times New Roman" w:hint="cs"/>
          <w:b/>
          <w:bCs/>
          <w:sz w:val="32"/>
          <w:szCs w:val="32"/>
          <w:rtl/>
        </w:rPr>
        <w:t xml:space="preserve">    </w:t>
      </w:r>
    </w:p>
    <w:p w:rsidR="00DA0BDD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  <w:r>
        <w:rPr>
          <w:rFonts w:cs="Times New Roman" w:hint="cs"/>
          <w:b/>
          <w:bCs/>
          <w:sz w:val="32"/>
          <w:szCs w:val="32"/>
          <w:rtl/>
          <w:lang w:bidi="ar-IQ"/>
        </w:rPr>
        <w:t xml:space="preserve">       وصف البرنامج الأكاديمي </w:t>
      </w:r>
    </w:p>
    <w:p w:rsidR="008F24B4" w:rsidRPr="006A73CC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1120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218" w:right="214"/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>يوفر وصف البرنامج الأكاديمي هذا  ايجازاً مقتضياً لأهم خصائص البرنامج ومخرجات التعلم المتوقعة من الطالب تحقيقها مبرهناً عما إذا كان قد حقق الاستفادة القصوى من الفرص المتاحة . ويصاحبه وصف لكل مقرر ضمن البرنامج</w:t>
            </w:r>
          </w:p>
        </w:tc>
      </w:tr>
    </w:tbl>
    <w:p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9"/>
        <w:gridCol w:w="6451"/>
      </w:tblGrid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B96B5D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جامعة القادسية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- كلية التقانات </w:t>
            </w:r>
            <w:r w:rsidR="00E4059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اح</w:t>
            </w:r>
            <w:r w:rsidR="00E105B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يائية</w:t>
            </w:r>
          </w:p>
        </w:tc>
      </w:tr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B17E3D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قسم ال</w:t>
            </w: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علمي</w:t>
            </w:r>
            <w:r w:rsidR="00F80574"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/ المركز 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FF2FC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قسم التقانات الاحيائية ال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زراعية </w:t>
            </w:r>
          </w:p>
        </w:tc>
      </w:tr>
      <w:tr w:rsidR="00F80574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80574" w:rsidRPr="00B96B5D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سم البرنامج الأكاديمي </w:t>
            </w:r>
            <w:r w:rsidR="00B17E3D"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و المهني </w:t>
            </w:r>
          </w:p>
        </w:tc>
        <w:tc>
          <w:tcPr>
            <w:tcW w:w="6451" w:type="dxa"/>
            <w:shd w:val="clear" w:color="auto" w:fill="auto"/>
          </w:tcPr>
          <w:p w:rsidR="00F80574" w:rsidRPr="00B96B5D" w:rsidRDefault="00FF2FC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كالو</w:t>
            </w:r>
            <w:r w:rsidR="00B02175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ريوس </w:t>
            </w:r>
            <w:r w:rsidR="002B60F8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قانات ا</w:t>
            </w:r>
            <w:r w:rsidR="00FD091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حيائية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زراعية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سم الشهادة النهائية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EB612B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كالوريوس تقانات احيائية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نظام الدراسي </w:t>
            </w: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:</w:t>
            </w: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FD0912" w:rsidRPr="00B96B5D" w:rsidRDefault="00FD0912" w:rsidP="00B17E3D">
            <w:p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سنوي /مقررات /أخرى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فصلي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رنامج الاعتماد</w:t>
            </w: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عتمد  </w:t>
            </w:r>
          </w:p>
        </w:tc>
        <w:tc>
          <w:tcPr>
            <w:tcW w:w="6451" w:type="dxa"/>
            <w:shd w:val="clear" w:color="auto" w:fill="auto"/>
          </w:tcPr>
          <w:p w:rsidR="00FD0912" w:rsidRPr="00FD0912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val="sv-SE" w:bidi="ar-IQ"/>
              </w:rPr>
            </w:pPr>
            <w:r>
              <w:rPr>
                <w:rFonts w:ascii="Calibri" w:eastAsia="Calibri" w:hAnsi="Calibri" w:cs="Times New Roman"/>
                <w:sz w:val="28"/>
                <w:szCs w:val="28"/>
                <w:lang w:val="sv-SE" w:bidi="ar-IQ"/>
              </w:rPr>
              <w:t>ABET</w:t>
            </w: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مؤثرات الخارجية الأخرى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D0912" w:rsidRPr="00B96B5D" w:rsidTr="00B17E3D">
        <w:trPr>
          <w:trHeight w:val="624"/>
        </w:trPr>
        <w:tc>
          <w:tcPr>
            <w:tcW w:w="3269" w:type="dxa"/>
            <w:shd w:val="clear" w:color="auto" w:fill="auto"/>
          </w:tcPr>
          <w:p w:rsidR="00FD0912" w:rsidRPr="00B96B5D" w:rsidRDefault="00FD0912" w:rsidP="00FE2B72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تاريخ إعداد الوصف </w:t>
            </w:r>
          </w:p>
        </w:tc>
        <w:tc>
          <w:tcPr>
            <w:tcW w:w="6451" w:type="dxa"/>
            <w:shd w:val="clear" w:color="auto" w:fill="auto"/>
          </w:tcPr>
          <w:p w:rsidR="00FD0912" w:rsidRPr="00B96B5D" w:rsidRDefault="006660C1" w:rsidP="00B4329B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01</w:t>
            </w:r>
            <w:r w:rsidR="00B4329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7</w:t>
            </w:r>
          </w:p>
        </w:tc>
      </w:tr>
      <w:tr w:rsidR="00470E6E" w:rsidRPr="00B96B5D" w:rsidTr="0002412D">
        <w:trPr>
          <w:trHeight w:val="3902"/>
        </w:trPr>
        <w:tc>
          <w:tcPr>
            <w:tcW w:w="9720" w:type="dxa"/>
            <w:gridSpan w:val="2"/>
            <w:shd w:val="clear" w:color="auto" w:fill="auto"/>
          </w:tcPr>
          <w:p w:rsidR="00470E6E" w:rsidRDefault="00470E6E" w:rsidP="00FE2B72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B96B5D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هداف البرنامج الأكاديمي</w:t>
            </w:r>
          </w:p>
          <w:p w:rsidR="00470E6E" w:rsidRPr="005526E2" w:rsidRDefault="00470E6E" w:rsidP="005526E2">
            <w:pPr>
              <w:pStyle w:val="Heading4"/>
              <w:numPr>
                <w:ilvl w:val="0"/>
                <w:numId w:val="43"/>
              </w:numPr>
              <w:shd w:val="clear" w:color="auto" w:fill="FFFFFF"/>
              <w:spacing w:before="0" w:after="105" w:line="312" w:lineRule="atLeast"/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</w:pP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  <w:t>اعداد الكوادر العلمية وامداد سوق العمل بحاجته من المتخصصين في مجالات التقنية الحيوية مثل الصحة والصناعة والدفاع والتعليم والبحث العلمي وغيرها</w:t>
            </w: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  <w:t>.</w:t>
            </w:r>
          </w:p>
          <w:p w:rsidR="00470E6E" w:rsidRPr="005526E2" w:rsidRDefault="00470E6E" w:rsidP="005526E2">
            <w:pPr>
              <w:pStyle w:val="Heading4"/>
              <w:numPr>
                <w:ilvl w:val="0"/>
                <w:numId w:val="43"/>
              </w:numPr>
              <w:shd w:val="clear" w:color="auto" w:fill="FFFFFF"/>
              <w:spacing w:before="0" w:after="105" w:line="312" w:lineRule="atLeast"/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</w:pP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  <w:rtl/>
              </w:rPr>
              <w:t>تشجيع البحث العلمي وتزويد الطلبة بالمهارات الاساسية في التقنيات والتطبيقات الحيوية</w:t>
            </w:r>
            <w:r w:rsidRPr="005526E2">
              <w:rPr>
                <w:rFonts w:asciiTheme="majorBidi" w:hAnsiTheme="majorBidi"/>
                <w:b w:val="0"/>
                <w:bCs w:val="0"/>
                <w:i w:val="0"/>
                <w:iCs w:val="0"/>
                <w:color w:val="auto"/>
                <w:sz w:val="28"/>
                <w:szCs w:val="28"/>
              </w:rPr>
              <w:t>.</w:t>
            </w:r>
          </w:p>
          <w:p w:rsidR="000D030B" w:rsidRPr="005526E2" w:rsidRDefault="000D030B" w:rsidP="005526E2">
            <w:pPr>
              <w:pStyle w:val="ListParagraph"/>
              <w:numPr>
                <w:ilvl w:val="0"/>
                <w:numId w:val="43"/>
              </w:numPr>
              <w:rPr>
                <w:rFonts w:asciiTheme="majorBidi" w:hAnsiTheme="majorBidi" w:cstheme="majorBidi"/>
                <w:sz w:val="28"/>
                <w:szCs w:val="28"/>
              </w:rPr>
            </w:pPr>
            <w:r w:rsidRPr="005526E2">
              <w:rPr>
                <w:rFonts w:asciiTheme="majorBidi" w:hAnsiTheme="majorBidi" w:cstheme="majorBidi"/>
                <w:sz w:val="28"/>
                <w:szCs w:val="28"/>
                <w:rtl/>
              </w:rPr>
              <w:t>يهدف ا لقسم ا لى توظيف المعرفة العلمية في الانتاج وحل ا لمشكلات الصحيـــة وكذلك التعامـل مع الاحياء ا لمجهيرية في المجالات الطبية والصيدلانية والمناعية والعلاج الجيني بتقنيات الهندسة ا لوراثية.</w:t>
            </w:r>
          </w:p>
          <w:p w:rsidR="00470E6E" w:rsidRPr="00B96B5D" w:rsidRDefault="00470E6E" w:rsidP="00F80DAA">
            <w:pPr>
              <w:pStyle w:val="Heading4"/>
              <w:shd w:val="clear" w:color="auto" w:fill="FFFFFF"/>
              <w:spacing w:before="0" w:after="105" w:line="312" w:lineRule="atLeast"/>
              <w:rPr>
                <w:rFonts w:ascii="Calibri" w:eastAsia="Calibri" w:hAnsi="Calibri" w:cs="Times New Roman"/>
                <w:color w:val="auto"/>
                <w:sz w:val="28"/>
                <w:szCs w:val="28"/>
                <w:lang w:bidi="ar-IQ"/>
              </w:rPr>
            </w:pPr>
          </w:p>
        </w:tc>
      </w:tr>
      <w:tr w:rsidR="00FD0912" w:rsidRPr="00B96B5D" w:rsidTr="00FE2B72">
        <w:trPr>
          <w:trHeight w:val="510"/>
        </w:trPr>
        <w:tc>
          <w:tcPr>
            <w:tcW w:w="9720" w:type="dxa"/>
            <w:gridSpan w:val="2"/>
            <w:shd w:val="clear" w:color="auto" w:fill="auto"/>
          </w:tcPr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D0912" w:rsidRPr="00B96B5D" w:rsidRDefault="00FD0912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653"/>
        </w:trPr>
        <w:tc>
          <w:tcPr>
            <w:tcW w:w="9720" w:type="dxa"/>
            <w:shd w:val="clear" w:color="auto" w:fill="auto"/>
          </w:tcPr>
          <w:p w:rsidR="00F80574" w:rsidRPr="00FE2B72" w:rsidRDefault="00B17E3D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 مخرجات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رنامج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طلوبة وطرائق التعليم والتعلم والتقييم</w:t>
            </w:r>
          </w:p>
        </w:tc>
      </w:tr>
      <w:tr w:rsidR="00F80574" w:rsidRPr="00FE2B72" w:rsidTr="00FE2B72">
        <w:trPr>
          <w:trHeight w:val="2490"/>
        </w:trPr>
        <w:tc>
          <w:tcPr>
            <w:tcW w:w="9720" w:type="dxa"/>
            <w:shd w:val="clear" w:color="auto" w:fill="auto"/>
          </w:tcPr>
          <w:p w:rsidR="00F80574" w:rsidRPr="00FE2B72" w:rsidRDefault="00DD27C0" w:rsidP="00DD27C0">
            <w:pPr>
              <w:numPr>
                <w:ilvl w:val="0"/>
                <w:numId w:val="36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اهداف المعرفية 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F80574" w:rsidRPr="00FE2B72" w:rsidRDefault="00F80574" w:rsidP="00AC04D4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أ1- 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مقدرة على فھم واست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عاب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دروس النظر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F80574" w:rsidRPr="00FE2B72" w:rsidRDefault="00F80574" w:rsidP="00AC04D4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2-</w:t>
            </w:r>
            <w:r w:rsidR="000D030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زويد الطلبة بالمعرفة والخبرة اللازمة في مجال التقانات الاحيائية الطبية</w:t>
            </w:r>
            <w:r w:rsidR="00AC04D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</w:t>
            </w:r>
          </w:p>
          <w:p w:rsidR="00F80574" w:rsidRDefault="00F80574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أ3- </w:t>
            </w:r>
            <w:r w:rsidR="0026379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همية الت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قانات الاحيائية في تشخيص امراض النبات</w:t>
            </w:r>
          </w:p>
          <w:p w:rsidR="0026379F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أ4- اهمية التقانات الا</w:t>
            </w:r>
            <w:r w:rsidR="00CD495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حيائية في الصناعة والزراعة 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أ5- اهمية التقانات الاحيائية في كشف الادلة الجنائية واثبات النسب</w:t>
            </w:r>
          </w:p>
        </w:tc>
      </w:tr>
      <w:tr w:rsidR="00F80574" w:rsidRPr="00FE2B72" w:rsidTr="00FE2B72">
        <w:trPr>
          <w:trHeight w:val="1519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ب </w:t>
            </w:r>
            <w:r w:rsidR="00E45BCA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2C3F0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أهداف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هارات</w:t>
            </w:r>
            <w:r w:rsidR="00E45BCA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ية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</w:t>
            </w:r>
            <w:r w:rsidR="003A54E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لخاصة بال</w:t>
            </w:r>
            <w:r w:rsidR="003A54E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رنامج </w:t>
            </w:r>
          </w:p>
          <w:p w:rsidR="00F80574" w:rsidRPr="00FE2B72" w:rsidRDefault="003068D1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1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B40FEB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B40FE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تمكين الطلبة من اجراء التجارب العملية بمهارة</w:t>
            </w:r>
          </w:p>
          <w:p w:rsidR="00F80574" w:rsidRPr="00FE2B72" w:rsidRDefault="003068D1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2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4F2B45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–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  <w:r w:rsidR="004F2B45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مكين الطلبة من اداء الجانب العملي بمهارة بعد التخرج</w:t>
            </w:r>
          </w:p>
          <w:p w:rsidR="0026379F" w:rsidRPr="00FE2B72" w:rsidRDefault="003068D1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ب 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3</w:t>
            </w:r>
            <w:r w:rsid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 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فوق في الدروس الاساس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="00AC04D4"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تعل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AC04D4"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AC04D4"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="00F80574"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4-</w:t>
            </w:r>
            <w:r>
              <w:rPr>
                <w:rtl/>
              </w:rPr>
              <w:t xml:space="preserve"> 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تنف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ذ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برامج المختلفة من خلال المختبرات الموجودة داخل الك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26379F" w:rsidRPr="00FE2B72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5- 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تنف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ذ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دروس العم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تأكد من حسن الأداء والكفاءة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23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Pr="00FE2B72" w:rsidRDefault="004F2B45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طرائق المناقشة وحل المشكلات و التجارب </w:t>
            </w:r>
          </w:p>
          <w:p w:rsidR="00AC04D4" w:rsidRPr="00FE2B72" w:rsidRDefault="00AC04D4" w:rsidP="00AC04D4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قامة الفعال</w:t>
            </w:r>
            <w:r w:rsidRPr="00AC04D4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ات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(ندوات، ورش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عمل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 لمشاركة الطلبة</w:t>
            </w:r>
          </w:p>
          <w:p w:rsidR="00F80574" w:rsidRDefault="00AC04D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لاستفادة من المختبرات (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نسجة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،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حياء الجزيئي</w:t>
            </w:r>
            <w:r w:rsidRPr="00AC04D4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،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حياء المجهرية</w:t>
            </w:r>
            <w:r w:rsid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, الكيمياء, الحاسبات</w:t>
            </w:r>
            <w:r w:rsidRPr="00AC04D4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</w:t>
            </w:r>
          </w:p>
          <w:p w:rsidR="0026379F" w:rsidRPr="00FE2B72" w:rsidRDefault="0026379F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هارات العملية في استخدام الاجهزة المختبرية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00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1-</w:t>
            </w:r>
            <w:r w:rsidR="005608E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اختبارات النظرية والعملية </w:t>
            </w:r>
          </w:p>
          <w:p w:rsidR="00C0761F" w:rsidRPr="00C0761F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-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درجات التي توضع على المشاركات الخارج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الداخل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C0761F" w:rsidRPr="00C0761F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3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بحوث والمشار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ع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F80574" w:rsidRPr="00FE2B72" w:rsidRDefault="00C0761F" w:rsidP="00C0761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4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التقار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قد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مة من قبل ا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لطلبة في </w:t>
            </w:r>
            <w:r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دروس العملی</w:t>
            </w:r>
            <w:r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ة</w:t>
            </w:r>
          </w:p>
          <w:p w:rsidR="00D1550E" w:rsidRPr="00FE2B72" w:rsidRDefault="00D1550E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1290"/>
        </w:trPr>
        <w:tc>
          <w:tcPr>
            <w:tcW w:w="9720" w:type="dxa"/>
            <w:shd w:val="clear" w:color="auto" w:fill="auto"/>
          </w:tcPr>
          <w:p w:rsidR="00F80574" w:rsidRPr="00FE2B72" w:rsidRDefault="00E45BCA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ج- </w:t>
            </w:r>
            <w:r w:rsidR="002C3F0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أهداف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وجدانية والقيمية .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ج1- </w:t>
            </w:r>
            <w:r w:rsidR="005608E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حب المادة العلمية واجراء تجاربها 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ج2-</w:t>
            </w:r>
            <w:r w:rsidR="00C0761F">
              <w:rPr>
                <w:rtl/>
              </w:rPr>
              <w:t xml:space="preserve"> 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عمل مع الطالب من اجل فھم حاجات ومتطلبات بب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ئة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</w:p>
          <w:p w:rsidR="00F80574" w:rsidRPr="00FE2B72" w:rsidRDefault="00F80574" w:rsidP="00C0761F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ج3-</w:t>
            </w:r>
            <w:r w:rsidR="00C0761F">
              <w:rPr>
                <w:rtl/>
              </w:rPr>
              <w:t xml:space="preserve"> 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عمل على زرع ق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جتمع الأص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لة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بناء الذات</w:t>
            </w:r>
            <w:r w:rsid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وم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رات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تفك</w:t>
            </w:r>
            <w:r w:rsidR="00C0761F" w:rsidRPr="00C0761F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C0761F" w:rsidRPr="00C0761F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="00C0761F" w:rsidRPr="00C0761F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لاق والمبدع</w:t>
            </w:r>
          </w:p>
        </w:tc>
      </w:tr>
      <w:tr w:rsidR="00F80574" w:rsidRPr="00FE2B72" w:rsidTr="00FE2B72">
        <w:trPr>
          <w:trHeight w:val="471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CD7AD1" w:rsidRDefault="00CD7AD1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در</w:t>
            </w:r>
            <w:r w:rsidRP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بات</w:t>
            </w:r>
            <w:r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في:</w:t>
            </w:r>
          </w:p>
          <w:p w:rsidR="0026379F" w:rsidRPr="0026379F" w:rsidRDefault="0026379F" w:rsidP="0026379F">
            <w:pPr>
              <w:pStyle w:val="ListParagraph"/>
              <w:numPr>
                <w:ilvl w:val="0"/>
                <w:numId w:val="44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لمحاضرة وطريقة حل المشكلات والمناقشة</w:t>
            </w:r>
          </w:p>
          <w:p w:rsidR="0026379F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CD7AD1" w:rsidRPr="00CD7AD1" w:rsidRDefault="0026379F" w:rsidP="0026379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2</w:t>
            </w:r>
            <w:r w:rsidR="00CD7AD1"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-المختبرات ( مختبرات 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كلية </w:t>
            </w:r>
            <w:r w:rsidR="00CD7AD1" w:rsidRP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) و</w:t>
            </w:r>
            <w:r w:rsidR="00CD7AD1" w:rsidRP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ي متعددة</w:t>
            </w:r>
          </w:p>
          <w:p w:rsidR="00CD7AD1" w:rsidRPr="00CD7AD1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3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ستخدام ال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جهزة بصورة علمية </w:t>
            </w:r>
          </w:p>
          <w:p w:rsidR="00F80574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4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ت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دريب</w:t>
            </w:r>
            <w:r w:rsidR="00CD7AD1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ارجي ف</w:t>
            </w:r>
            <w:r w:rsidR="00CD7AD1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ي مختبرات الكليات الاخرى </w:t>
            </w:r>
          </w:p>
          <w:p w:rsidR="0026379F" w:rsidRDefault="0026379F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5- است</w:t>
            </w:r>
            <w:r w:rsidR="00B4329B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خدام السبورة الذكية والاعتيادية</w:t>
            </w:r>
          </w:p>
          <w:p w:rsidR="00B4329B" w:rsidRPr="00FE2B72" w:rsidRDefault="00B4329B" w:rsidP="00CD7AD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6- استخدام برنامج التعليم الالكتروني في المحاضرات</w:t>
            </w: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425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   طرائق التقييم 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عن ط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ق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تقا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تي تكتب عن كل مرحلة من خلال اساتذة المواد</w:t>
            </w:r>
          </w:p>
          <w:p w:rsidR="00CD7AD1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عن ط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ق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امتحانات المختلفة</w:t>
            </w:r>
          </w:p>
          <w:p w:rsidR="00F80574" w:rsidRPr="00CD7AD1" w:rsidRDefault="00CD7AD1" w:rsidP="00CD7AD1">
            <w:pPr>
              <w:pStyle w:val="ListParagraph"/>
              <w:numPr>
                <w:ilvl w:val="0"/>
                <w:numId w:val="40"/>
              </w:numPr>
              <w:shd w:val="clear" w:color="auto" w:fill="FFFFFF"/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>الشھادات التقد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الجوائز التي 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حصل</w:t>
            </w:r>
            <w:r w:rsidRPr="00CD7AD1">
              <w:rPr>
                <w:rFonts w:cs="Times New Roman"/>
                <w:sz w:val="28"/>
                <w:szCs w:val="28"/>
                <w:rtl/>
                <w:lang w:bidi="ar-IQ"/>
              </w:rPr>
              <w:t xml:space="preserve"> عل</w:t>
            </w:r>
            <w:r w:rsidRPr="00CD7AD1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CD7AD1">
              <w:rPr>
                <w:rFonts w:cs="Times New Roman" w:hint="eastAsia"/>
                <w:sz w:val="28"/>
                <w:szCs w:val="28"/>
                <w:rtl/>
                <w:lang w:bidi="ar-IQ"/>
              </w:rPr>
              <w:t>ھا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طلاب في المھرجانا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</w:t>
            </w:r>
          </w:p>
        </w:tc>
      </w:tr>
    </w:tbl>
    <w:p w:rsidR="00F80574" w:rsidRDefault="00F80574" w:rsidP="00FE2B72">
      <w:pPr>
        <w:shd w:val="clear" w:color="auto" w:fill="FFFFFF"/>
        <w:rPr>
          <w:rtl/>
        </w:rPr>
      </w:pPr>
    </w:p>
    <w:tbl>
      <w:tblPr>
        <w:bidiVisual/>
        <w:tblW w:w="9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68"/>
        <w:gridCol w:w="2551"/>
        <w:gridCol w:w="2410"/>
        <w:gridCol w:w="1589"/>
        <w:gridCol w:w="1672"/>
      </w:tblGrid>
      <w:tr w:rsidR="00A15242" w:rsidRPr="009E53B0" w:rsidTr="009E53B0">
        <w:trPr>
          <w:trHeight w:val="2610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A15242" w:rsidRPr="009E53B0" w:rsidRDefault="00A15242" w:rsidP="009E53B0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د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-المهارات العامة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</w:t>
            </w:r>
            <w:r w:rsidR="00B17E3D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التأهيلية 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المنقولة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(المهارات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أخرى المتعلقة بقابلية التوظيف والتطور </w:t>
            </w:r>
            <w:r w:rsidRPr="009E53B0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شخصي)</w:t>
            </w: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.</w:t>
            </w:r>
          </w:p>
          <w:p w:rsidR="00D37B06" w:rsidRPr="00D37B06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1-</w:t>
            </w:r>
            <w:r w:rsidR="00D37B06">
              <w:rPr>
                <w:rtl/>
              </w:rPr>
              <w:t xml:space="preserve"> 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عمل مع الطالب من اجل ف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م حاجات ومتطلبات بب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ئ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عمل</w:t>
            </w:r>
          </w:p>
          <w:p w:rsidR="00D37B06" w:rsidRPr="00D37B06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2-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-ال</w:t>
            </w:r>
            <w:r w:rsid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مهن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ما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ح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ط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ب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 من مخاطر</w:t>
            </w:r>
          </w:p>
          <w:p w:rsidR="00D37B06" w:rsidRPr="009E53B0" w:rsidRDefault="00A15242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د3-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العمل على زرع ق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م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مجتمع الأص</w:t>
            </w:r>
            <w:r w:rsidR="00D37B06"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="00D37B06"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لة</w:t>
            </w:r>
            <w:r w:rsidR="00D37B06"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وبناء الذات</w:t>
            </w:r>
          </w:p>
          <w:p w:rsidR="00A15242" w:rsidRPr="009E53B0" w:rsidRDefault="00D37B06" w:rsidP="00D37B06">
            <w:pPr>
              <w:tabs>
                <w:tab w:val="left" w:pos="68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 xml:space="preserve">        </w:t>
            </w:r>
            <w:r w:rsidR="00A15242"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د4-</w:t>
            </w:r>
            <w:r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 xml:space="preserve"> م</w:t>
            </w:r>
            <w:r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ھارات</w:t>
            </w:r>
            <w:r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تفك</w:t>
            </w:r>
            <w:r w:rsidRPr="00D37B06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ascii="Calibri" w:eastAsia="Calibri" w:hAnsi="Calibri" w:cs="Times New Roman" w:hint="eastAsia"/>
                <w:sz w:val="28"/>
                <w:szCs w:val="28"/>
                <w:rtl/>
                <w:lang w:bidi="ar-IQ"/>
              </w:rPr>
              <w:t>ر</w:t>
            </w:r>
            <w:r w:rsidRPr="00D37B06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خلاق والمبدع</w:t>
            </w:r>
          </w:p>
        </w:tc>
      </w:tr>
      <w:tr w:rsidR="00A15242" w:rsidRPr="009E53B0" w:rsidTr="009E53B0">
        <w:trPr>
          <w:trHeight w:val="475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tabs>
                <w:tab w:val="left" w:pos="67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طرائق التعليم والتعلم </w:t>
            </w:r>
          </w:p>
        </w:tc>
      </w:tr>
      <w:tr w:rsidR="00A15242" w:rsidRPr="009E53B0" w:rsidTr="009E53B0">
        <w:trPr>
          <w:trHeight w:val="624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</w:p>
          <w:p w:rsidR="00A15242" w:rsidRDefault="006660C1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 xml:space="preserve">الاستفادة من المختبرات </w:t>
            </w:r>
            <w:r w:rsidR="0068015B" w:rsidRPr="00D37B06">
              <w:rPr>
                <w:rFonts w:cs="Times New Roman" w:hint="cs"/>
                <w:sz w:val="28"/>
                <w:szCs w:val="28"/>
                <w:rtl/>
              </w:rPr>
              <w:t>و</w:t>
            </w:r>
            <w:r w:rsidRPr="00D37B06">
              <w:rPr>
                <w:rFonts w:cs="Times New Roman"/>
                <w:sz w:val="28"/>
                <w:szCs w:val="28"/>
                <w:rtl/>
              </w:rPr>
              <w:t xml:space="preserve"> اقامة الفعالیات (ندوات، ورش،) لمشاركة الطلب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العمل المشترك ب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ن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استاذ والطالب على الجوانب النفس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تقو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تھا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من خلال المساھم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تفع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ل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جھد الطالب والتدر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ب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من خلال ا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جارب المختبرية</w:t>
            </w:r>
          </w:p>
          <w:p w:rsid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تخدام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شاشات العرض</w:t>
            </w:r>
            <w:r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وسائل التواص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اجتماعي</w:t>
            </w:r>
          </w:p>
          <w:p w:rsidR="00A15242" w:rsidRPr="00D37B06" w:rsidRDefault="00D37B06" w:rsidP="00D37B06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>- الجولات التدر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ب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الز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ارات</w:t>
            </w:r>
            <w:r w:rsidRPr="00D37B06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علم</w:t>
            </w:r>
            <w:r w:rsidRPr="00D37B06">
              <w:rPr>
                <w:rFonts w:cs="Times New Roman" w:hint="cs"/>
                <w:sz w:val="28"/>
                <w:szCs w:val="28"/>
                <w:rtl/>
                <w:lang w:bidi="ar-IQ"/>
              </w:rPr>
              <w:t>ی</w:t>
            </w:r>
            <w:r w:rsidRPr="00D37B06">
              <w:rPr>
                <w:rFonts w:cs="Times New Roman" w:hint="eastAsia"/>
                <w:sz w:val="28"/>
                <w:szCs w:val="28"/>
                <w:rtl/>
                <w:lang w:bidi="ar-IQ"/>
              </w:rPr>
              <w:t>ة</w:t>
            </w:r>
          </w:p>
        </w:tc>
      </w:tr>
      <w:tr w:rsidR="00A15242" w:rsidRPr="009E53B0" w:rsidTr="00D37B06">
        <w:trPr>
          <w:trHeight w:val="2179"/>
        </w:trPr>
        <w:tc>
          <w:tcPr>
            <w:tcW w:w="9790" w:type="dxa"/>
            <w:gridSpan w:val="5"/>
            <w:shd w:val="clear" w:color="auto" w:fill="auto"/>
          </w:tcPr>
          <w:p w:rsidR="0068015B" w:rsidRDefault="00A15242" w:rsidP="0068015B">
            <w:pPr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        طرائق التقييم</w:t>
            </w:r>
          </w:p>
          <w:p w:rsidR="00D37B06" w:rsidRP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امتحانات الیومیة والشھریة</w:t>
            </w:r>
          </w:p>
          <w:p w:rsid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درجات التي توضع على المشاركات الخارجیة والداخلیة</w:t>
            </w:r>
          </w:p>
          <w:p w:rsidR="00D37B06" w:rsidRDefault="0068015B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D37B06">
              <w:rPr>
                <w:rFonts w:cs="Times New Roman"/>
                <w:sz w:val="28"/>
                <w:szCs w:val="28"/>
                <w:rtl/>
              </w:rPr>
              <w:t>البحوث والمشاریع</w:t>
            </w:r>
          </w:p>
          <w:p w:rsidR="00A15242" w:rsidRPr="00D37B06" w:rsidRDefault="00D37B06" w:rsidP="00D37B06">
            <w:pPr>
              <w:pStyle w:val="ListParagraph"/>
              <w:numPr>
                <w:ilvl w:val="0"/>
                <w:numId w:val="42"/>
              </w:numPr>
              <w:tabs>
                <w:tab w:val="left" w:pos="64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  <w:lang w:bidi="ar-IQ"/>
              </w:rPr>
              <w:t xml:space="preserve"> </w:t>
            </w:r>
            <w:r w:rsidR="0068015B" w:rsidRPr="00D37B06">
              <w:rPr>
                <w:rFonts w:cs="Times New Roman"/>
                <w:sz w:val="28"/>
                <w:szCs w:val="28"/>
                <w:rtl/>
              </w:rPr>
              <w:t>التقاریر المقدمة من قبل الاساتذة خاصة خلال المھرجانات والدروس العملیة</w:t>
            </w:r>
          </w:p>
        </w:tc>
      </w:tr>
      <w:tr w:rsidR="00A15242" w:rsidRPr="009E53B0" w:rsidTr="00D37B06">
        <w:trPr>
          <w:trHeight w:val="552"/>
        </w:trPr>
        <w:tc>
          <w:tcPr>
            <w:tcW w:w="9790" w:type="dxa"/>
            <w:gridSpan w:val="5"/>
            <w:shd w:val="clear" w:color="auto" w:fill="auto"/>
          </w:tcPr>
          <w:p w:rsidR="00A15242" w:rsidRPr="009E53B0" w:rsidRDefault="00A15242" w:rsidP="009E53B0">
            <w:pPr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0C2D8D" w:rsidRPr="009E53B0" w:rsidTr="009E53B0">
        <w:trPr>
          <w:trHeight w:val="624"/>
        </w:trPr>
        <w:tc>
          <w:tcPr>
            <w:tcW w:w="9790" w:type="dxa"/>
            <w:gridSpan w:val="5"/>
            <w:shd w:val="clear" w:color="auto" w:fill="auto"/>
          </w:tcPr>
          <w:p w:rsidR="000C2D8D" w:rsidRPr="009E53B0" w:rsidRDefault="000C2D8D" w:rsidP="009E53B0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8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lastRenderedPageBreak/>
              <w:t xml:space="preserve">بنية البرنامج </w:t>
            </w:r>
          </w:p>
        </w:tc>
      </w:tr>
      <w:tr w:rsidR="00210E10" w:rsidRPr="009E53B0" w:rsidTr="00210E10">
        <w:trPr>
          <w:trHeight w:val="394"/>
        </w:trPr>
        <w:tc>
          <w:tcPr>
            <w:tcW w:w="1568" w:type="dxa"/>
            <w:vMerge w:val="restart"/>
            <w:shd w:val="clear" w:color="auto" w:fill="auto"/>
          </w:tcPr>
          <w:p w:rsidR="00210E10" w:rsidRPr="009E53B0" w:rsidRDefault="00210E10" w:rsidP="006129BF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المرحلة الدراسية </w:t>
            </w:r>
          </w:p>
        </w:tc>
        <w:tc>
          <w:tcPr>
            <w:tcW w:w="2551" w:type="dxa"/>
            <w:vMerge w:val="restart"/>
            <w:shd w:val="clear" w:color="auto" w:fill="auto"/>
          </w:tcPr>
          <w:p w:rsidR="00210E10" w:rsidRPr="009E53B0" w:rsidRDefault="00210E10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  <w:t>رمز المقرر أو المساق</w:t>
            </w:r>
          </w:p>
        </w:tc>
        <w:tc>
          <w:tcPr>
            <w:tcW w:w="2410" w:type="dxa"/>
            <w:vMerge w:val="restart"/>
            <w:shd w:val="clear" w:color="auto" w:fill="auto"/>
          </w:tcPr>
          <w:p w:rsidR="00210E10" w:rsidRPr="009E53B0" w:rsidRDefault="00210E10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lang w:bidi="ar-IQ"/>
              </w:rPr>
            </w:pPr>
            <w:r w:rsidRPr="009E53B0"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  <w:t>اسم المقرر أو المساق</w:t>
            </w:r>
          </w:p>
        </w:tc>
        <w:tc>
          <w:tcPr>
            <w:tcW w:w="3261" w:type="dxa"/>
            <w:gridSpan w:val="2"/>
            <w:shd w:val="clear" w:color="auto" w:fill="auto"/>
          </w:tcPr>
          <w:p w:rsidR="00210E10" w:rsidRPr="009E53B0" w:rsidRDefault="00210E10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          </w:t>
            </w:r>
            <w:r w:rsidRPr="009E53B0"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  <w:t>الساعات المعتمدة</w:t>
            </w:r>
          </w:p>
        </w:tc>
      </w:tr>
      <w:tr w:rsidR="00E7079C" w:rsidRPr="009E53B0" w:rsidTr="00E7079C">
        <w:trPr>
          <w:trHeight w:val="462"/>
        </w:trPr>
        <w:tc>
          <w:tcPr>
            <w:tcW w:w="1568" w:type="dxa"/>
            <w:vMerge/>
            <w:shd w:val="clear" w:color="auto" w:fill="auto"/>
          </w:tcPr>
          <w:p w:rsidR="00E7079C" w:rsidRDefault="00E7079C" w:rsidP="006129BF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2551" w:type="dxa"/>
            <w:vMerge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     نظري </w:t>
            </w:r>
          </w:p>
        </w:tc>
        <w:tc>
          <w:tcPr>
            <w:tcW w:w="1672" w:type="dxa"/>
            <w:shd w:val="clear" w:color="auto" w:fill="auto"/>
          </w:tcPr>
          <w:p w:rsidR="00E7079C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Calibri" w:eastAsia="Calibri" w:hAnsi="Calibri" w:cs="Times New Roman" w:hint="cs"/>
                <w:sz w:val="24"/>
                <w:szCs w:val="24"/>
                <w:rtl/>
                <w:lang w:bidi="ar-IQ"/>
              </w:rPr>
              <w:t xml:space="preserve">   عملي </w:t>
            </w:r>
          </w:p>
        </w:tc>
      </w:tr>
      <w:tr w:rsidR="00E7079C" w:rsidRPr="009E53B0" w:rsidTr="00E7079C">
        <w:trPr>
          <w:trHeight w:val="689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536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426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378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260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  <w:tr w:rsidR="00E7079C" w:rsidRPr="009E53B0" w:rsidTr="00E7079C">
        <w:trPr>
          <w:trHeight w:val="346"/>
        </w:trPr>
        <w:tc>
          <w:tcPr>
            <w:tcW w:w="1568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551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589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  <w:tc>
          <w:tcPr>
            <w:tcW w:w="1672" w:type="dxa"/>
            <w:shd w:val="clear" w:color="auto" w:fill="auto"/>
          </w:tcPr>
          <w:p w:rsidR="00E7079C" w:rsidRPr="009E53B0" w:rsidRDefault="00E7079C" w:rsidP="009E53B0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  <w:rPr>
          <w:rtl/>
        </w:rPr>
      </w:pPr>
    </w:p>
    <w:p w:rsidR="006A1ABC" w:rsidRDefault="006A1ABC" w:rsidP="00FE2B72">
      <w:pPr>
        <w:shd w:val="clear" w:color="auto" w:fill="FFFFFF"/>
        <w:rPr>
          <w:rtl/>
        </w:rPr>
      </w:pPr>
    </w:p>
    <w:p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20"/>
      </w:tblGrid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التخطيط للتطور الشخصي</w:t>
            </w:r>
          </w:p>
        </w:tc>
      </w:tr>
      <w:tr w:rsidR="00F80574" w:rsidRPr="00B3117E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B3117E" w:rsidRDefault="00B3117E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B3117E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متابعة الطلاب من خلال الأداء العملي والنظري الذي يقدمونه خلال الفصول الدراسية ومتابعة ملفات العمل لديهم والمهارات التي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 يكسبونها من المختبرات العلمية, وتعميق الدراسة لديهم وحثهم على المشاركة في الدورات وورش العمل الداخلية والخارجية.</w:t>
            </w:r>
          </w:p>
          <w:p w:rsidR="00F80574" w:rsidRPr="00B3117E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معيار القبول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(وض</w:t>
            </w:r>
            <w:r w:rsidR="00D1550E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ع</w:t>
            </w: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 الأنظمة المتعلقة بالالتحاق بالكلية أو </w:t>
            </w:r>
            <w:r w:rsidR="003068D1" w:rsidRPr="00FE2B72"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المعهد)</w:t>
            </w: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القبو</w:t>
            </w:r>
            <w: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ل عن طريق خطة الوزارة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(القبول المركزي)</w:t>
            </w:r>
            <w: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 و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توزيع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الطلبة المقبولين 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حسب المعدلات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على اقسام الكلية</w:t>
            </w:r>
          </w:p>
          <w:p w:rsidR="00F80574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sz w:val="28"/>
                <w:szCs w:val="28"/>
                <w:rtl/>
                <w:lang w:bidi="ar-IQ"/>
              </w:rPr>
            </w:pPr>
          </w:p>
          <w:p w:rsidR="001E68A1" w:rsidRPr="00FE2B72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sz w:val="28"/>
                <w:szCs w:val="28"/>
                <w:lang w:bidi="ar-IQ"/>
              </w:rPr>
            </w:pPr>
          </w:p>
        </w:tc>
      </w:tr>
      <w:tr w:rsidR="00F80574" w:rsidRPr="00FE2B72" w:rsidTr="00FE2B72">
        <w:trPr>
          <w:trHeight w:val="624"/>
        </w:trPr>
        <w:tc>
          <w:tcPr>
            <w:tcW w:w="9720" w:type="dxa"/>
            <w:shd w:val="clear" w:color="auto" w:fill="auto"/>
          </w:tcPr>
          <w:p w:rsidR="00F80574" w:rsidRPr="00FE2B72" w:rsidRDefault="00F80574" w:rsidP="00FE2B72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>أهم مصادر المعلومات عن البرنامج</w:t>
            </w:r>
          </w:p>
        </w:tc>
      </w:tr>
      <w:tr w:rsidR="00F80574" w:rsidRPr="00FE2B72" w:rsidTr="00FE2B72">
        <w:trPr>
          <w:trHeight w:val="2595"/>
        </w:trPr>
        <w:tc>
          <w:tcPr>
            <w:tcW w:w="9720" w:type="dxa"/>
            <w:shd w:val="clear" w:color="auto" w:fill="auto"/>
          </w:tcPr>
          <w:p w:rsidR="001E68A1" w:rsidRDefault="001E68A1" w:rsidP="001E68A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</w:p>
          <w:p w:rsidR="00F80574" w:rsidRPr="001E68A1" w:rsidRDefault="001E68A1" w:rsidP="001E68A1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>كل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 xml:space="preserve"> 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الكتب والمراجع والمصادر التي تتعلق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بالتقانات الاحيائية</w:t>
            </w:r>
            <w:r w:rsidRPr="001E68A1"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  <w:t xml:space="preserve"> النظري والعملي 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bidi="ar-IQ"/>
              </w:rPr>
              <w:t>, واهمها كتب علم الاحياء الجزيئي و علم الاحياء المجهرية والصناعية والمرضية و كتب الزراعة النسيجية والكيمياء العضوية والحيوية وعلوم الاجنة الحيوانية والفسلجة وغيرها من المصادر الحديثة.</w:t>
            </w:r>
          </w:p>
        </w:tc>
      </w:tr>
    </w:tbl>
    <w:p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  <w:sectPr w:rsidR="00F80574" w:rsidRPr="00E779AA" w:rsidSect="00BF2B60">
          <w:footerReference w:type="default" r:id="rId8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0"/>
          <w:cols w:space="720"/>
          <w:noEndnote/>
          <w:titlePg/>
          <w:docGrid w:linePitch="272"/>
        </w:sectPr>
      </w:pPr>
    </w:p>
    <w:tbl>
      <w:tblPr>
        <w:tblpPr w:leftFromText="180" w:rightFromText="180" w:vertAnchor="page" w:horzAnchor="margin" w:tblpXSpec="center" w:tblpY="2221"/>
        <w:bidiVisual/>
        <w:tblW w:w="15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825"/>
        <w:gridCol w:w="1468"/>
        <w:gridCol w:w="1381"/>
        <w:gridCol w:w="1452"/>
        <w:gridCol w:w="188"/>
        <w:gridCol w:w="530"/>
        <w:gridCol w:w="518"/>
        <w:gridCol w:w="518"/>
        <w:gridCol w:w="519"/>
        <w:gridCol w:w="518"/>
        <w:gridCol w:w="518"/>
        <w:gridCol w:w="518"/>
        <w:gridCol w:w="519"/>
        <w:gridCol w:w="518"/>
        <w:gridCol w:w="518"/>
        <w:gridCol w:w="518"/>
        <w:gridCol w:w="519"/>
        <w:gridCol w:w="518"/>
        <w:gridCol w:w="518"/>
        <w:gridCol w:w="518"/>
        <w:gridCol w:w="927"/>
      </w:tblGrid>
      <w:tr w:rsidR="009B68B5" w:rsidRPr="00FE2B72" w:rsidTr="00FE2B72">
        <w:trPr>
          <w:trHeight w:val="462"/>
        </w:trPr>
        <w:tc>
          <w:tcPr>
            <w:tcW w:w="15026" w:type="dxa"/>
            <w:gridSpan w:val="21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lastRenderedPageBreak/>
              <w:t>مخطط مهارات المنهج</w:t>
            </w:r>
          </w:p>
        </w:tc>
      </w:tr>
      <w:tr w:rsidR="009B68B5" w:rsidRPr="00FE2B72" w:rsidTr="00FE2B72">
        <w:trPr>
          <w:trHeight w:val="462"/>
        </w:trPr>
        <w:tc>
          <w:tcPr>
            <w:tcW w:w="15026" w:type="dxa"/>
            <w:gridSpan w:val="21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يرجى وضع اشارة في المربعات المقابلة لمخرجات التعلم الفردية من البرنامج الخاضعة للتقييم</w:t>
            </w:r>
          </w:p>
        </w:tc>
      </w:tr>
      <w:tr w:rsidR="009B68B5" w:rsidRPr="00FE2B72" w:rsidTr="00FE2B72">
        <w:trPr>
          <w:trHeight w:val="462"/>
        </w:trPr>
        <w:tc>
          <w:tcPr>
            <w:tcW w:w="6126" w:type="dxa"/>
            <w:gridSpan w:val="4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900" w:type="dxa"/>
            <w:gridSpan w:val="17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مخرجات التعلم المطلوبة من البرنامج</w:t>
            </w:r>
          </w:p>
        </w:tc>
      </w:tr>
      <w:tr w:rsidR="009B68B5" w:rsidRPr="00FE2B72" w:rsidTr="00FE2B72">
        <w:trPr>
          <w:trHeight w:val="132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سنة / المستوى</w:t>
            </w:r>
          </w:p>
        </w:tc>
        <w:tc>
          <w:tcPr>
            <w:tcW w:w="1468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رمز المقرر</w:t>
            </w:r>
          </w:p>
        </w:tc>
        <w:tc>
          <w:tcPr>
            <w:tcW w:w="1381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سم المقرر</w:t>
            </w:r>
          </w:p>
        </w:tc>
        <w:tc>
          <w:tcPr>
            <w:tcW w:w="1640" w:type="dxa"/>
            <w:gridSpan w:val="2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أساسي</w:t>
            </w:r>
          </w:p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أم اختياري</w:t>
            </w:r>
          </w:p>
        </w:tc>
        <w:tc>
          <w:tcPr>
            <w:tcW w:w="2085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عرف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ي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ة </w:t>
            </w:r>
          </w:p>
        </w:tc>
        <w:tc>
          <w:tcPr>
            <w:tcW w:w="2073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هارات</w:t>
            </w: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ية</w:t>
            </w:r>
            <w:r w:rsidR="009B68B5"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خاصة بال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برنامج </w:t>
            </w:r>
          </w:p>
        </w:tc>
        <w:tc>
          <w:tcPr>
            <w:tcW w:w="2073" w:type="dxa"/>
            <w:gridSpan w:val="4"/>
            <w:shd w:val="clear" w:color="auto" w:fill="auto"/>
          </w:tcPr>
          <w:p w:rsidR="009B68B5" w:rsidRPr="00FE2B72" w:rsidRDefault="002C3F0D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أهداف الوجدانية 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والقيمية </w:t>
            </w:r>
          </w:p>
        </w:tc>
        <w:tc>
          <w:tcPr>
            <w:tcW w:w="2481" w:type="dxa"/>
            <w:gridSpan w:val="4"/>
            <w:shd w:val="clear" w:color="auto" w:fill="auto"/>
          </w:tcPr>
          <w:p w:rsidR="009B68B5" w:rsidRPr="00FE2B72" w:rsidRDefault="009B68B5" w:rsidP="003A54EF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ه</w:t>
            </w:r>
            <w:r w:rsidR="003A54EF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ارات العامة 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والتأهيلية </w:t>
            </w: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نقولة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مهارات الأخرى المتعلقة بقابلية التوظيف والتطور الشخصي</w:t>
            </w:r>
            <w:r w:rsidR="003A54EF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</w:tr>
      <w:tr w:rsidR="00065187" w:rsidRPr="00FE2B72" w:rsidTr="00FE2B72">
        <w:trPr>
          <w:trHeight w:val="355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68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81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40" w:type="dxa"/>
            <w:gridSpan w:val="2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أ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ب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3</w:t>
            </w: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ج4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1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2</w:t>
            </w: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3</w:t>
            </w: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FE2B72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د4</w:t>
            </w: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  <w:tc>
          <w:tcPr>
            <w:tcW w:w="927" w:type="dxa"/>
            <w:shd w:val="clear" w:color="auto" w:fill="auto"/>
          </w:tcPr>
          <w:p w:rsidR="009B68B5" w:rsidRPr="001E68A1" w:rsidRDefault="001E68A1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1E68A1"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  <w:t>√</w:t>
            </w:r>
          </w:p>
        </w:tc>
      </w:tr>
      <w:tr w:rsidR="00065187" w:rsidRPr="00FE2B72" w:rsidTr="00FE2B72">
        <w:trPr>
          <w:trHeight w:val="17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46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329"/>
        </w:trPr>
        <w:tc>
          <w:tcPr>
            <w:tcW w:w="1825" w:type="dxa"/>
            <w:vMerge w:val="restart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  <w:tr w:rsidR="00065187" w:rsidRPr="00FE2B72" w:rsidTr="00FE2B72">
        <w:trPr>
          <w:trHeight w:val="462"/>
        </w:trPr>
        <w:tc>
          <w:tcPr>
            <w:tcW w:w="1825" w:type="dxa"/>
            <w:vMerge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6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381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640" w:type="dxa"/>
            <w:gridSpan w:val="2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30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9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518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927" w:type="dxa"/>
            <w:shd w:val="clear" w:color="auto" w:fill="auto"/>
          </w:tcPr>
          <w:p w:rsidR="009B68B5" w:rsidRPr="00FE2B72" w:rsidRDefault="009B68B5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</w:p>
        </w:tc>
      </w:tr>
    </w:tbl>
    <w:p w:rsidR="00F80574" w:rsidRPr="00E7079C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ascii="Calibri" w:hAnsi="Calibri" w:cs="Arial"/>
          <w:sz w:val="22"/>
          <w:szCs w:val="22"/>
          <w:rtl/>
          <w:lang w:bidi="ar-IQ"/>
        </w:rPr>
      </w:pPr>
    </w:p>
    <w:p w:rsidR="001C1CD7" w:rsidRPr="002A432E" w:rsidRDefault="001C1CD7" w:rsidP="00C32569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sz w:val="24"/>
          <w:szCs w:val="24"/>
          <w:rtl/>
          <w:lang w:bidi="ar-IQ"/>
        </w:rPr>
      </w:pPr>
    </w:p>
    <w:sectPr w:rsidR="001C1CD7" w:rsidRPr="002A432E" w:rsidSect="00C32569">
      <w:pgSz w:w="16838" w:h="11906" w:orient="landscape" w:code="9"/>
      <w:pgMar w:top="1797" w:right="992" w:bottom="1797" w:left="1559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7031" w:rsidRDefault="00F77031">
      <w:r>
        <w:separator/>
      </w:r>
    </w:p>
  </w:endnote>
  <w:endnote w:type="continuationSeparator" w:id="0">
    <w:p w:rsidR="00F77031" w:rsidRDefault="00F770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lfredo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DecoType Naskh Extensions">
    <w:altName w:val="Times New Roman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horzAnchor="margin" w:tblpXSpec="center" w:tblpY="1"/>
      <w:bidiVisual/>
      <w:tblW w:w="5720" w:type="pct"/>
      <w:tblLook w:val="04A0"/>
    </w:tblPr>
    <w:tblGrid>
      <w:gridCol w:w="5023"/>
      <w:gridCol w:w="1116"/>
      <w:gridCol w:w="5022"/>
    </w:tblGrid>
    <w:tr w:rsidR="00807DE1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807DE1" w:rsidRPr="00807DE1" w:rsidRDefault="00807DE1" w:rsidP="00807DE1">
          <w:pPr>
            <w:pStyle w:val="NoSpacing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="00471CB8" w:rsidRPr="00471CB8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="00471CB8" w:rsidRPr="00471CB8">
            <w:rPr>
              <w:rFonts w:cs="Arial"/>
            </w:rPr>
            <w:fldChar w:fldCharType="separate"/>
          </w:r>
          <w:r w:rsidR="00E61E61" w:rsidRPr="00E61E61">
            <w:rPr>
              <w:rFonts w:ascii="Cambria" w:hAnsi="Cambria"/>
              <w:b/>
              <w:bCs/>
              <w:noProof/>
              <w:rtl/>
              <w:lang w:val="ar-SA"/>
            </w:rPr>
            <w:t>5</w:t>
          </w:r>
          <w:r w:rsidR="00471CB8"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</w:tr>
    <w:tr w:rsidR="00807DE1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/>
        </w:tcPr>
        <w:p w:rsidR="00807DE1" w:rsidRPr="007B671C" w:rsidRDefault="00807DE1" w:rsidP="00807DE1">
          <w:pPr>
            <w:pStyle w:val="Header"/>
            <w:jc w:val="center"/>
            <w:rPr>
              <w:rFonts w:ascii="Cambria" w:hAnsi="Cambria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807DE1" w:rsidRPr="007B671C" w:rsidRDefault="00807DE1" w:rsidP="00807DE1">
          <w:pPr>
            <w:pStyle w:val="Header"/>
            <w:rPr>
              <w:rFonts w:ascii="Cambria" w:hAnsi="Cambria"/>
              <w:b/>
              <w:bCs/>
            </w:rPr>
          </w:pPr>
        </w:p>
      </w:tc>
    </w:tr>
  </w:tbl>
  <w:p w:rsidR="00807DE1" w:rsidRDefault="00807DE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7031" w:rsidRDefault="00F77031">
      <w:r>
        <w:separator/>
      </w:r>
    </w:p>
  </w:footnote>
  <w:footnote w:type="continuationSeparator" w:id="0">
    <w:p w:rsidR="00F77031" w:rsidRDefault="00F7703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57AD4"/>
    <w:multiLevelType w:val="multilevel"/>
    <w:tmpl w:val="F05A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D15B74"/>
    <w:multiLevelType w:val="hybridMultilevel"/>
    <w:tmpl w:val="5C06E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30EF0"/>
    <w:multiLevelType w:val="hybridMultilevel"/>
    <w:tmpl w:val="03F2DDE4"/>
    <w:lvl w:ilvl="0" w:tplc="04090011">
      <w:start w:val="1"/>
      <w:numFmt w:val="decimal"/>
      <w:lvlText w:val="%1)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EE9A3CC6">
      <w:start w:val="1"/>
      <w:numFmt w:val="decimal"/>
      <w:lvlText w:val="%4."/>
      <w:lvlJc w:val="left"/>
      <w:pPr>
        <w:ind w:left="2880" w:hanging="360"/>
      </w:pPr>
      <w:rPr>
        <w:lang w:val="en-US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3B07C5"/>
    <w:multiLevelType w:val="multilevel"/>
    <w:tmpl w:val="89C8318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CEB548E"/>
    <w:multiLevelType w:val="hybridMultilevel"/>
    <w:tmpl w:val="1C80B062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066093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>
    <w:nsid w:val="12C303ED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3D0541E"/>
    <w:multiLevelType w:val="hybridMultilevel"/>
    <w:tmpl w:val="6CF08A8A"/>
    <w:lvl w:ilvl="0" w:tplc="5E80E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AA25F6"/>
    <w:multiLevelType w:val="hybridMultilevel"/>
    <w:tmpl w:val="04F0C254"/>
    <w:lvl w:ilvl="0" w:tplc="276CC62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B03CBA"/>
    <w:multiLevelType w:val="hybridMultilevel"/>
    <w:tmpl w:val="E96A44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92A0CA1"/>
    <w:multiLevelType w:val="hybridMultilevel"/>
    <w:tmpl w:val="6EA405DA"/>
    <w:lvl w:ilvl="0" w:tplc="400801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A15497"/>
    <w:multiLevelType w:val="hybridMultilevel"/>
    <w:tmpl w:val="F05A7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AF85918"/>
    <w:multiLevelType w:val="hybridMultilevel"/>
    <w:tmpl w:val="C2AA91DE"/>
    <w:lvl w:ilvl="0" w:tplc="7DD82F74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38573D"/>
    <w:multiLevelType w:val="multilevel"/>
    <w:tmpl w:val="33CEB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3B21231"/>
    <w:multiLevelType w:val="hybridMultilevel"/>
    <w:tmpl w:val="B55881C4"/>
    <w:lvl w:ilvl="0" w:tplc="D7847E2A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E77C1C"/>
    <w:multiLevelType w:val="hybridMultilevel"/>
    <w:tmpl w:val="35960FD8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5F5B3B"/>
    <w:multiLevelType w:val="hybridMultilevel"/>
    <w:tmpl w:val="103AED6C"/>
    <w:lvl w:ilvl="0" w:tplc="EA0ED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B27AC7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0236632"/>
    <w:multiLevelType w:val="hybridMultilevel"/>
    <w:tmpl w:val="B170C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81555"/>
    <w:multiLevelType w:val="singleLevel"/>
    <w:tmpl w:val="422CE26C"/>
    <w:lvl w:ilvl="0">
      <w:start w:val="7"/>
      <w:numFmt w:val="chosung"/>
      <w:lvlText w:val="-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32"/>
      </w:rPr>
    </w:lvl>
  </w:abstractNum>
  <w:abstractNum w:abstractNumId="20">
    <w:nsid w:val="372D7C2E"/>
    <w:multiLevelType w:val="hybridMultilevel"/>
    <w:tmpl w:val="BF301D6C"/>
    <w:lvl w:ilvl="0" w:tplc="3D540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649"/>
        </w:tabs>
        <w:ind w:left="1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9"/>
        </w:tabs>
        <w:ind w:left="2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9"/>
        </w:tabs>
        <w:ind w:left="3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9"/>
        </w:tabs>
        <w:ind w:left="3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9"/>
        </w:tabs>
        <w:ind w:left="4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9"/>
        </w:tabs>
        <w:ind w:left="5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9"/>
        </w:tabs>
        <w:ind w:left="5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9"/>
        </w:tabs>
        <w:ind w:left="6689" w:hanging="360"/>
      </w:pPr>
      <w:rPr>
        <w:rFonts w:ascii="Wingdings" w:hAnsi="Wingdings" w:hint="default"/>
      </w:rPr>
    </w:lvl>
  </w:abstractNum>
  <w:abstractNum w:abstractNumId="21">
    <w:nsid w:val="3D0F3324"/>
    <w:multiLevelType w:val="hybridMultilevel"/>
    <w:tmpl w:val="9CF4C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887290"/>
    <w:multiLevelType w:val="hybridMultilevel"/>
    <w:tmpl w:val="A54CF60E"/>
    <w:lvl w:ilvl="0" w:tplc="04090001">
      <w:start w:val="1"/>
      <w:numFmt w:val="bullet"/>
      <w:lvlText w:val=""/>
      <w:lvlJc w:val="left"/>
      <w:pPr>
        <w:tabs>
          <w:tab w:val="num" w:pos="1000"/>
        </w:tabs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0"/>
        </w:tabs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0"/>
        </w:tabs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0"/>
        </w:tabs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0"/>
        </w:tabs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0"/>
        </w:tabs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0"/>
        </w:tabs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0"/>
        </w:tabs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0"/>
        </w:tabs>
        <w:ind w:left="6760" w:hanging="360"/>
      </w:pPr>
      <w:rPr>
        <w:rFonts w:ascii="Wingdings" w:hAnsi="Wingdings" w:hint="default"/>
      </w:rPr>
    </w:lvl>
  </w:abstractNum>
  <w:abstractNum w:abstractNumId="23">
    <w:nsid w:val="42E93630"/>
    <w:multiLevelType w:val="hybridMultilevel"/>
    <w:tmpl w:val="E882557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2FB4721"/>
    <w:multiLevelType w:val="hybridMultilevel"/>
    <w:tmpl w:val="BD48E9C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>
    <w:nsid w:val="43CF0E1E"/>
    <w:multiLevelType w:val="hybridMultilevel"/>
    <w:tmpl w:val="6824C018"/>
    <w:lvl w:ilvl="0" w:tplc="D41CB2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49A7C93"/>
    <w:multiLevelType w:val="hybridMultilevel"/>
    <w:tmpl w:val="6EEE39A0"/>
    <w:lvl w:ilvl="0" w:tplc="02A000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F246A4"/>
    <w:multiLevelType w:val="hybridMultilevel"/>
    <w:tmpl w:val="52445394"/>
    <w:lvl w:ilvl="0" w:tplc="0C765910">
      <w:start w:val="1"/>
      <w:numFmt w:val="arabicAlpha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>
    <w:nsid w:val="486A5954"/>
    <w:multiLevelType w:val="hybridMultilevel"/>
    <w:tmpl w:val="020A7FB4"/>
    <w:lvl w:ilvl="0" w:tplc="883040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89F4578"/>
    <w:multiLevelType w:val="multilevel"/>
    <w:tmpl w:val="E96A4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49673FC8"/>
    <w:multiLevelType w:val="hybridMultilevel"/>
    <w:tmpl w:val="3BC0AABA"/>
    <w:lvl w:ilvl="0" w:tplc="54D869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4BE67309"/>
    <w:multiLevelType w:val="hybridMultilevel"/>
    <w:tmpl w:val="BEB2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6076D"/>
    <w:multiLevelType w:val="hybridMultilevel"/>
    <w:tmpl w:val="13028A14"/>
    <w:lvl w:ilvl="0" w:tplc="89D41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1C06EE0"/>
    <w:multiLevelType w:val="hybridMultilevel"/>
    <w:tmpl w:val="8138A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BAA3A8">
      <w:start w:val="1"/>
      <w:numFmt w:val="decimal"/>
      <w:lvlText w:val="%3-"/>
      <w:lvlJc w:val="left"/>
      <w:pPr>
        <w:ind w:left="2340" w:hanging="360"/>
      </w:pPr>
      <w:rPr>
        <w:rFonts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3E2535"/>
    <w:multiLevelType w:val="hybridMultilevel"/>
    <w:tmpl w:val="2DC06762"/>
    <w:lvl w:ilvl="0" w:tplc="6F70A4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5928BF"/>
    <w:multiLevelType w:val="hybridMultilevel"/>
    <w:tmpl w:val="C19C0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F463C8E"/>
    <w:multiLevelType w:val="hybridMultilevel"/>
    <w:tmpl w:val="76088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7F5A83"/>
    <w:multiLevelType w:val="hybridMultilevel"/>
    <w:tmpl w:val="5D3E85D2"/>
    <w:lvl w:ilvl="0" w:tplc="8B12DA9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44236D"/>
    <w:multiLevelType w:val="hybridMultilevel"/>
    <w:tmpl w:val="D4DA5646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C7E7912"/>
    <w:multiLevelType w:val="hybridMultilevel"/>
    <w:tmpl w:val="E5FA3D18"/>
    <w:lvl w:ilvl="0" w:tplc="6BAE6B90">
      <w:start w:val="5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1">
    <w:nsid w:val="76740612"/>
    <w:multiLevelType w:val="hybridMultilevel"/>
    <w:tmpl w:val="2CB473E0"/>
    <w:lvl w:ilvl="0" w:tplc="711009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C0B6B02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raditional Arabic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CE24978"/>
    <w:multiLevelType w:val="hybridMultilevel"/>
    <w:tmpl w:val="89C83184"/>
    <w:lvl w:ilvl="0" w:tplc="1188CE6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E9C6C5E"/>
    <w:multiLevelType w:val="hybridMultilevel"/>
    <w:tmpl w:val="3A1A3F84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2"/>
  </w:num>
  <w:num w:numId="3">
    <w:abstractNumId w:val="17"/>
  </w:num>
  <w:num w:numId="4">
    <w:abstractNumId w:val="6"/>
  </w:num>
  <w:num w:numId="5">
    <w:abstractNumId w:val="9"/>
  </w:num>
  <w:num w:numId="6">
    <w:abstractNumId w:val="29"/>
  </w:num>
  <w:num w:numId="7">
    <w:abstractNumId w:val="32"/>
  </w:num>
  <w:num w:numId="8">
    <w:abstractNumId w:val="28"/>
  </w:num>
  <w:num w:numId="9">
    <w:abstractNumId w:val="30"/>
  </w:num>
  <w:num w:numId="10">
    <w:abstractNumId w:val="13"/>
  </w:num>
  <w:num w:numId="11">
    <w:abstractNumId w:val="11"/>
  </w:num>
  <w:num w:numId="12">
    <w:abstractNumId w:val="0"/>
  </w:num>
  <w:num w:numId="13">
    <w:abstractNumId w:val="38"/>
  </w:num>
  <w:num w:numId="14">
    <w:abstractNumId w:val="43"/>
  </w:num>
  <w:num w:numId="15">
    <w:abstractNumId w:val="3"/>
  </w:num>
  <w:num w:numId="16">
    <w:abstractNumId w:val="25"/>
  </w:num>
  <w:num w:numId="17">
    <w:abstractNumId w:val="20"/>
  </w:num>
  <w:num w:numId="18">
    <w:abstractNumId w:val="41"/>
  </w:num>
  <w:num w:numId="19">
    <w:abstractNumId w:val="22"/>
  </w:num>
  <w:num w:numId="20">
    <w:abstractNumId w:val="5"/>
  </w:num>
  <w:num w:numId="21">
    <w:abstractNumId w:val="40"/>
  </w:num>
  <w:num w:numId="22">
    <w:abstractNumId w:val="23"/>
  </w:num>
  <w:num w:numId="23">
    <w:abstractNumId w:val="14"/>
  </w:num>
  <w:num w:numId="24">
    <w:abstractNumId w:val="37"/>
  </w:num>
  <w:num w:numId="25">
    <w:abstractNumId w:val="2"/>
  </w:num>
  <w:num w:numId="26">
    <w:abstractNumId w:val="36"/>
  </w:num>
  <w:num w:numId="27">
    <w:abstractNumId w:val="18"/>
  </w:num>
  <w:num w:numId="28">
    <w:abstractNumId w:val="33"/>
  </w:num>
  <w:num w:numId="29">
    <w:abstractNumId w:val="24"/>
  </w:num>
  <w:num w:numId="30">
    <w:abstractNumId w:val="10"/>
  </w:num>
  <w:num w:numId="31">
    <w:abstractNumId w:val="21"/>
  </w:num>
  <w:num w:numId="32">
    <w:abstractNumId w:val="39"/>
  </w:num>
  <w:num w:numId="33">
    <w:abstractNumId w:val="4"/>
  </w:num>
  <w:num w:numId="34">
    <w:abstractNumId w:val="15"/>
  </w:num>
  <w:num w:numId="35">
    <w:abstractNumId w:val="8"/>
  </w:num>
  <w:num w:numId="36">
    <w:abstractNumId w:val="27"/>
  </w:num>
  <w:num w:numId="37">
    <w:abstractNumId w:val="12"/>
  </w:num>
  <w:num w:numId="38">
    <w:abstractNumId w:val="31"/>
  </w:num>
  <w:num w:numId="39">
    <w:abstractNumId w:val="35"/>
  </w:num>
  <w:num w:numId="40">
    <w:abstractNumId w:val="34"/>
  </w:num>
  <w:num w:numId="41">
    <w:abstractNumId w:val="7"/>
  </w:num>
  <w:num w:numId="42">
    <w:abstractNumId w:val="16"/>
  </w:num>
  <w:num w:numId="43">
    <w:abstractNumId w:val="1"/>
  </w:num>
  <w:num w:numId="44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CwNjAyNzM0NjU2MDcyUdpeDU4uLM/DyQAqNaAJb/vZMsAAAA"/>
  </w:docVars>
  <w:rsids>
    <w:rsidRoot w:val="003D742A"/>
    <w:rsid w:val="00005774"/>
    <w:rsid w:val="00007B9F"/>
    <w:rsid w:val="000428A6"/>
    <w:rsid w:val="00045418"/>
    <w:rsid w:val="00063AD7"/>
    <w:rsid w:val="00065187"/>
    <w:rsid w:val="00070BE9"/>
    <w:rsid w:val="0008002F"/>
    <w:rsid w:val="00090A55"/>
    <w:rsid w:val="000A1C7A"/>
    <w:rsid w:val="000A67F9"/>
    <w:rsid w:val="000A69B4"/>
    <w:rsid w:val="000B4430"/>
    <w:rsid w:val="000C2D8D"/>
    <w:rsid w:val="000D030B"/>
    <w:rsid w:val="000D53B9"/>
    <w:rsid w:val="000E19A2"/>
    <w:rsid w:val="000E58E3"/>
    <w:rsid w:val="000F2476"/>
    <w:rsid w:val="000F3655"/>
    <w:rsid w:val="000F5F6D"/>
    <w:rsid w:val="00104BF3"/>
    <w:rsid w:val="0010580A"/>
    <w:rsid w:val="001141F6"/>
    <w:rsid w:val="001304F3"/>
    <w:rsid w:val="0014600C"/>
    <w:rsid w:val="0015696E"/>
    <w:rsid w:val="00182552"/>
    <w:rsid w:val="001916A2"/>
    <w:rsid w:val="001B0307"/>
    <w:rsid w:val="001C1CD7"/>
    <w:rsid w:val="001D3B40"/>
    <w:rsid w:val="001D678C"/>
    <w:rsid w:val="001E68A1"/>
    <w:rsid w:val="002000D6"/>
    <w:rsid w:val="00203A53"/>
    <w:rsid w:val="0020555A"/>
    <w:rsid w:val="00210E10"/>
    <w:rsid w:val="002358AF"/>
    <w:rsid w:val="00236F0D"/>
    <w:rsid w:val="0023793A"/>
    <w:rsid w:val="00242DCC"/>
    <w:rsid w:val="0026379F"/>
    <w:rsid w:val="00297E64"/>
    <w:rsid w:val="002A1AF6"/>
    <w:rsid w:val="002B28B2"/>
    <w:rsid w:val="002B60F8"/>
    <w:rsid w:val="002C3F0D"/>
    <w:rsid w:val="002D2398"/>
    <w:rsid w:val="002F032D"/>
    <w:rsid w:val="002F1537"/>
    <w:rsid w:val="00300FD6"/>
    <w:rsid w:val="00305509"/>
    <w:rsid w:val="0030567D"/>
    <w:rsid w:val="003068D1"/>
    <w:rsid w:val="003132A6"/>
    <w:rsid w:val="003172E2"/>
    <w:rsid w:val="00327FCC"/>
    <w:rsid w:val="0034068F"/>
    <w:rsid w:val="003555F3"/>
    <w:rsid w:val="00372012"/>
    <w:rsid w:val="00382C80"/>
    <w:rsid w:val="00391BA9"/>
    <w:rsid w:val="003A16B8"/>
    <w:rsid w:val="003A3412"/>
    <w:rsid w:val="003A54EF"/>
    <w:rsid w:val="003A6895"/>
    <w:rsid w:val="003C56DD"/>
    <w:rsid w:val="003D4EAF"/>
    <w:rsid w:val="003D742A"/>
    <w:rsid w:val="003D7925"/>
    <w:rsid w:val="003E04B9"/>
    <w:rsid w:val="003E179B"/>
    <w:rsid w:val="003E55DB"/>
    <w:rsid w:val="003F6248"/>
    <w:rsid w:val="00406DC6"/>
    <w:rsid w:val="004361D7"/>
    <w:rsid w:val="004662C5"/>
    <w:rsid w:val="00470E6E"/>
    <w:rsid w:val="00471CB8"/>
    <w:rsid w:val="0048407D"/>
    <w:rsid w:val="004A4634"/>
    <w:rsid w:val="004A6A6D"/>
    <w:rsid w:val="004D0949"/>
    <w:rsid w:val="004D2002"/>
    <w:rsid w:val="004D3497"/>
    <w:rsid w:val="004E0EBA"/>
    <w:rsid w:val="004E3ECF"/>
    <w:rsid w:val="004E60C2"/>
    <w:rsid w:val="004F0938"/>
    <w:rsid w:val="004F2B45"/>
    <w:rsid w:val="00516004"/>
    <w:rsid w:val="00534329"/>
    <w:rsid w:val="00535D14"/>
    <w:rsid w:val="005526E2"/>
    <w:rsid w:val="005608ED"/>
    <w:rsid w:val="005617AE"/>
    <w:rsid w:val="00581B3C"/>
    <w:rsid w:val="005827E2"/>
    <w:rsid w:val="00584D07"/>
    <w:rsid w:val="00584DA6"/>
    <w:rsid w:val="00595034"/>
    <w:rsid w:val="005C050F"/>
    <w:rsid w:val="005C71F0"/>
    <w:rsid w:val="005D644B"/>
    <w:rsid w:val="005D69BE"/>
    <w:rsid w:val="005F733A"/>
    <w:rsid w:val="0060297B"/>
    <w:rsid w:val="006031F2"/>
    <w:rsid w:val="00606B47"/>
    <w:rsid w:val="006101CA"/>
    <w:rsid w:val="006120D9"/>
    <w:rsid w:val="006129BF"/>
    <w:rsid w:val="00624259"/>
    <w:rsid w:val="00627034"/>
    <w:rsid w:val="006279D6"/>
    <w:rsid w:val="006315D0"/>
    <w:rsid w:val="006377B6"/>
    <w:rsid w:val="00637C8B"/>
    <w:rsid w:val="00643C50"/>
    <w:rsid w:val="006660C1"/>
    <w:rsid w:val="00671EDD"/>
    <w:rsid w:val="00677895"/>
    <w:rsid w:val="0068015B"/>
    <w:rsid w:val="006A1ABC"/>
    <w:rsid w:val="006A73CC"/>
    <w:rsid w:val="006C2FDA"/>
    <w:rsid w:val="006D2916"/>
    <w:rsid w:val="006D4F39"/>
    <w:rsid w:val="00751703"/>
    <w:rsid w:val="0075633E"/>
    <w:rsid w:val="007645B4"/>
    <w:rsid w:val="007716A6"/>
    <w:rsid w:val="0078752C"/>
    <w:rsid w:val="0079031B"/>
    <w:rsid w:val="007A7C20"/>
    <w:rsid w:val="007B0B99"/>
    <w:rsid w:val="007B21F5"/>
    <w:rsid w:val="007B671C"/>
    <w:rsid w:val="007F319C"/>
    <w:rsid w:val="00807DE1"/>
    <w:rsid w:val="008104DC"/>
    <w:rsid w:val="00816E72"/>
    <w:rsid w:val="008443D7"/>
    <w:rsid w:val="008467A5"/>
    <w:rsid w:val="00867A6A"/>
    <w:rsid w:val="00867FFC"/>
    <w:rsid w:val="00873B99"/>
    <w:rsid w:val="0088070E"/>
    <w:rsid w:val="008851AB"/>
    <w:rsid w:val="008A3F48"/>
    <w:rsid w:val="008B1371"/>
    <w:rsid w:val="008B28D3"/>
    <w:rsid w:val="008B2E37"/>
    <w:rsid w:val="008C3854"/>
    <w:rsid w:val="008D28F6"/>
    <w:rsid w:val="008E27DA"/>
    <w:rsid w:val="008F24B4"/>
    <w:rsid w:val="008F3E7F"/>
    <w:rsid w:val="00902FDF"/>
    <w:rsid w:val="00920D1B"/>
    <w:rsid w:val="00925B10"/>
    <w:rsid w:val="009428CF"/>
    <w:rsid w:val="00967B24"/>
    <w:rsid w:val="009732FB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E2D35"/>
    <w:rsid w:val="009E53B0"/>
    <w:rsid w:val="009F163D"/>
    <w:rsid w:val="009F7BAF"/>
    <w:rsid w:val="00A07775"/>
    <w:rsid w:val="00A11A57"/>
    <w:rsid w:val="00A12DBC"/>
    <w:rsid w:val="00A15242"/>
    <w:rsid w:val="00A2126F"/>
    <w:rsid w:val="00A30E4D"/>
    <w:rsid w:val="00A32E9F"/>
    <w:rsid w:val="00A658DD"/>
    <w:rsid w:val="00A676A4"/>
    <w:rsid w:val="00A717B0"/>
    <w:rsid w:val="00A82299"/>
    <w:rsid w:val="00A85288"/>
    <w:rsid w:val="00AB2B0D"/>
    <w:rsid w:val="00AB71A5"/>
    <w:rsid w:val="00AC04D4"/>
    <w:rsid w:val="00AC25B3"/>
    <w:rsid w:val="00AD1BD9"/>
    <w:rsid w:val="00AD37EA"/>
    <w:rsid w:val="00AD4058"/>
    <w:rsid w:val="00B02175"/>
    <w:rsid w:val="00B04671"/>
    <w:rsid w:val="00B15F45"/>
    <w:rsid w:val="00B17E3D"/>
    <w:rsid w:val="00B3117E"/>
    <w:rsid w:val="00B32265"/>
    <w:rsid w:val="00B40FEB"/>
    <w:rsid w:val="00B412FE"/>
    <w:rsid w:val="00B4329B"/>
    <w:rsid w:val="00B5102D"/>
    <w:rsid w:val="00B521B7"/>
    <w:rsid w:val="00B727AD"/>
    <w:rsid w:val="00B96B5D"/>
    <w:rsid w:val="00BC76C0"/>
    <w:rsid w:val="00BE06D2"/>
    <w:rsid w:val="00BF2B60"/>
    <w:rsid w:val="00C0761F"/>
    <w:rsid w:val="00C32569"/>
    <w:rsid w:val="00C342BC"/>
    <w:rsid w:val="00C370D1"/>
    <w:rsid w:val="00C65ABC"/>
    <w:rsid w:val="00C758B3"/>
    <w:rsid w:val="00C83DB3"/>
    <w:rsid w:val="00C85B2D"/>
    <w:rsid w:val="00C90C62"/>
    <w:rsid w:val="00CA2091"/>
    <w:rsid w:val="00CA40AC"/>
    <w:rsid w:val="00CB130B"/>
    <w:rsid w:val="00CB5AF6"/>
    <w:rsid w:val="00CC7B3E"/>
    <w:rsid w:val="00CD3FC9"/>
    <w:rsid w:val="00CD495B"/>
    <w:rsid w:val="00CD7AD1"/>
    <w:rsid w:val="00CE36D3"/>
    <w:rsid w:val="00CF6708"/>
    <w:rsid w:val="00D0779D"/>
    <w:rsid w:val="00D1550E"/>
    <w:rsid w:val="00D23280"/>
    <w:rsid w:val="00D24937"/>
    <w:rsid w:val="00D30E6A"/>
    <w:rsid w:val="00D330F7"/>
    <w:rsid w:val="00D355A3"/>
    <w:rsid w:val="00D35AEC"/>
    <w:rsid w:val="00D37B06"/>
    <w:rsid w:val="00D469A0"/>
    <w:rsid w:val="00D64F13"/>
    <w:rsid w:val="00D67953"/>
    <w:rsid w:val="00D7585F"/>
    <w:rsid w:val="00D80DD5"/>
    <w:rsid w:val="00D84C32"/>
    <w:rsid w:val="00D91A02"/>
    <w:rsid w:val="00D92EBE"/>
    <w:rsid w:val="00DA0BDD"/>
    <w:rsid w:val="00DA5DEE"/>
    <w:rsid w:val="00DB131F"/>
    <w:rsid w:val="00DC5FB3"/>
    <w:rsid w:val="00DD27C0"/>
    <w:rsid w:val="00E01AC8"/>
    <w:rsid w:val="00E0359F"/>
    <w:rsid w:val="00E105B6"/>
    <w:rsid w:val="00E17DF2"/>
    <w:rsid w:val="00E2684E"/>
    <w:rsid w:val="00E40590"/>
    <w:rsid w:val="00E4594B"/>
    <w:rsid w:val="00E45BCA"/>
    <w:rsid w:val="00E561F4"/>
    <w:rsid w:val="00E61516"/>
    <w:rsid w:val="00E61E61"/>
    <w:rsid w:val="00E7079C"/>
    <w:rsid w:val="00E734E3"/>
    <w:rsid w:val="00E7597F"/>
    <w:rsid w:val="00E81C0D"/>
    <w:rsid w:val="00E8658C"/>
    <w:rsid w:val="00E9635D"/>
    <w:rsid w:val="00EB39F9"/>
    <w:rsid w:val="00EC2141"/>
    <w:rsid w:val="00EE06F8"/>
    <w:rsid w:val="00EE0DAB"/>
    <w:rsid w:val="00EE1AC2"/>
    <w:rsid w:val="00F02480"/>
    <w:rsid w:val="00F170F4"/>
    <w:rsid w:val="00F3010C"/>
    <w:rsid w:val="00F352D5"/>
    <w:rsid w:val="00F35589"/>
    <w:rsid w:val="00F41CB9"/>
    <w:rsid w:val="00F44630"/>
    <w:rsid w:val="00F45D88"/>
    <w:rsid w:val="00F542CA"/>
    <w:rsid w:val="00F550BE"/>
    <w:rsid w:val="00F745F2"/>
    <w:rsid w:val="00F77031"/>
    <w:rsid w:val="00F80574"/>
    <w:rsid w:val="00F80DAA"/>
    <w:rsid w:val="00F87100"/>
    <w:rsid w:val="00FB6A6F"/>
    <w:rsid w:val="00FC2D99"/>
    <w:rsid w:val="00FD0912"/>
    <w:rsid w:val="00FE2B72"/>
    <w:rsid w:val="00FE4D20"/>
    <w:rsid w:val="00FF0724"/>
    <w:rsid w:val="00FF2F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D742A"/>
    <w:pPr>
      <w:bidi/>
    </w:pPr>
    <w:rPr>
      <w:rFonts w:cs="Traditional Arabic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70E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TableNormal"/>
    <w:uiPriority w:val="62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TableNormal"/>
    <w:uiPriority w:val="61"/>
    <w:rsid w:val="00CE36D3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">
    <w:name w:val="Grid Table 2 - Accent 3"/>
    <w:basedOn w:val="TableNormal"/>
    <w:uiPriority w:val="47"/>
    <w:rsid w:val="009B68B5"/>
    <w:tblPr>
      <w:tblStyleRowBandSize w:val="1"/>
      <w:tblStyleColBandSize w:val="1"/>
      <w:tblInd w:w="0" w:type="dxa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">
    <w:name w:val="Grid Table 4 - Accent 3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">
    <w:name w:val="Grid Table 4 - Accent 4"/>
    <w:basedOn w:val="TableNormal"/>
    <w:uiPriority w:val="49"/>
    <w:rsid w:val="00D355A3"/>
    <w:tblPr>
      <w:tblStyleRowBandSize w:val="1"/>
      <w:tblStyleColBandSize w:val="1"/>
      <w:tblInd w:w="0" w:type="dxa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807DE1"/>
    <w:pPr>
      <w:bidi/>
    </w:pPr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character" w:customStyle="1" w:styleId="Heading4Char">
    <w:name w:val="Heading 4 Char"/>
    <w:basedOn w:val="DefaultParagraphFont"/>
    <w:link w:val="Heading4"/>
    <w:semiHidden/>
    <w:rsid w:val="00470E6E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A51E8-30AB-4DD1-AFDC-157583D1B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34</Words>
  <Characters>5329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Grizli777</Company>
  <LinksUpToDate>false</LinksUpToDate>
  <CharactersWithSpaces>62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Rak</cp:lastModifiedBy>
  <cp:revision>5</cp:revision>
  <cp:lastPrinted>2017-03-25T11:05:00Z</cp:lastPrinted>
  <dcterms:created xsi:type="dcterms:W3CDTF">2017-03-25T10:57:00Z</dcterms:created>
  <dcterms:modified xsi:type="dcterms:W3CDTF">2017-03-25T11:05:00Z</dcterms:modified>
</cp:coreProperties>
</file>